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jpg" ContentType="image/jpeg"/>
  <Override PartName="/word/media/rId53.jpg" ContentType="image/jpeg"/>
  <Override PartName="/word/media/rId91.jpg" ContentType="image/jpeg"/>
  <Override PartName="/word/media/rId57.jpg" ContentType="image/jpeg"/>
  <Override PartName="/word/media/rId50.jpg" ContentType="image/jpeg"/>
  <Override PartName="/word/media/rId67.png" ContentType="image/png"/>
  <Override PartName="/word/media/rId37.jpg" ContentType="image/jpeg"/>
  <Override PartName="/word/media/rId155.jpg" ContentType="image/jpeg"/>
  <Override PartName="/word/media/rId158.jpg" ContentType="image/jpeg"/>
  <Override PartName="/word/media/rId161.jpg" ContentType="image/jpeg"/>
  <Override PartName="/word/media/rId164.jpg" ContentType="image/jpeg"/>
  <Override PartName="/word/media/rId167.jpg" ContentType="image/jpeg"/>
  <Override PartName="/word/media/rId171.jpg" ContentType="image/jpeg"/>
  <Override PartName="/word/media/rId174.jpg" ContentType="image/jpeg"/>
  <Override PartName="/word/media/rId177.jpg" ContentType="image/jpeg"/>
  <Override PartName="/word/media/rId181.jpg" ContentType="image/jpeg"/>
  <Override PartName="/word/media/rId184.jpg" ContentType="image/jpeg"/>
  <Override PartName="/word/media/rId187.jpg" ContentType="image/jpeg"/>
  <Override PartName="/word/media/rId190.jpg" ContentType="image/jpeg"/>
  <Override PartName="/word/media/rId193.jpg" ContentType="image/jpeg"/>
  <Override PartName="/word/media/rId196.jpg" ContentType="image/jpeg"/>
  <Override PartName="/word/media/rId199.jpg" ContentType="image/jpeg"/>
  <Override PartName="/word/media/rId202.jpg" ContentType="image/jpeg"/>
  <Override PartName="/word/media/rId205.jpg" ContentType="image/jpeg"/>
  <Override PartName="/word/media/rId208.jpg" ContentType="image/jpeg"/>
  <Override PartName="/word/media/rId212.jpg" ContentType="image/jpeg"/>
  <Override PartName="/word/media/rId215.jpg" ContentType="image/jpeg"/>
  <Override PartName="/word/media/rId218.jpg" ContentType="image/jpeg"/>
  <Override PartName="/word/media/rId221.jpg" ContentType="image/jpeg"/>
  <Override PartName="/word/media/rId224.jpg" ContentType="image/jpeg"/>
  <Override PartName="/word/media/rId227.jpg" ContentType="image/jpeg"/>
  <Override PartName="/word/media/rId230.jpg" ContentType="image/jpeg"/>
  <Override PartName="/word/media/rId233.jpg" ContentType="image/jpeg"/>
  <Override PartName="/word/media/rId236.jpg" ContentType="image/jpeg"/>
  <Override PartName="/word/media/rId239.jpg" ContentType="image/jpeg"/>
  <Override PartName="/word/media/rId242.jpg" ContentType="image/jpeg"/>
  <Override PartName="/word/media/rId245.jpg" ContentType="image/jpeg"/>
  <Override PartName="/word/media/rId248.jpg" ContentType="image/jpeg"/>
  <Override PartName="/word/media/rId251.jpg" ContentType="image/jpeg"/>
  <Override PartName="/word/media/rId254.jpg" ContentType="image/jpeg"/>
  <Override PartName="/word/media/rId258.jpg" ContentType="image/jpeg"/>
  <Override PartName="/word/media/rId261.jpg" ContentType="image/jpeg"/>
  <Override PartName="/word/media/rId264.jpg" ContentType="image/jpeg"/>
  <Override PartName="/word/media/rId267.jpg" ContentType="image/jpeg"/>
  <Override PartName="/word/media/rId270.jpg" ContentType="image/jpeg"/>
  <Override PartName="/word/media/rId273.jpg" ContentType="image/jpeg"/>
  <Override PartName="/word/media/rId276.jpg" ContentType="image/jpeg"/>
  <Override PartName="/word/media/rId279.jpg" ContentType="image/jpeg"/>
  <Override PartName="/word/media/rId282.jpg" ContentType="image/jpeg"/>
  <Override PartName="/word/media/rId285.jpg" ContentType="image/jpeg"/>
  <Override PartName="/word/media/rId288.jpg" ContentType="image/jpeg"/>
  <Override PartName="/word/media/rId293.jpg" ContentType="image/jpeg"/>
  <Override PartName="/word/media/rId296.jpg" ContentType="image/jpeg"/>
  <Override PartName="/word/media/rId299.jpg" ContentType="image/jpeg"/>
  <Override PartName="/word/media/rId302.jpg" ContentType="image/jpeg"/>
  <Override PartName="/word/media/rId305.jpg" ContentType="image/jpeg"/>
  <Override PartName="/word/media/rId311.jpg" ContentType="image/jpeg"/>
  <Override PartName="/word/media/rId314.jpg" ContentType="image/jpeg"/>
  <Override PartName="/word/media/rId317.jpg" ContentType="image/jpeg"/>
  <Override PartName="/word/media/rId320.jpg" ContentType="image/jpeg"/>
  <Override PartName="/word/media/rId323.jpg" ContentType="image/jpeg"/>
  <Override PartName="/word/media/rId327.jpg" ContentType="image/jpeg"/>
  <Override PartName="/word/media/rId330.jpg" ContentType="image/jpeg"/>
  <Override PartName="/word/media/rId333.jpg" ContentType="image/jpeg"/>
  <Override PartName="/word/media/rId336.jpg" ContentType="image/jpeg"/>
  <Override PartName="/word/media/rId339.jpg" ContentType="image/jpeg"/>
  <Override PartName="/word/media/rId342.jpg" ContentType="image/jpeg"/>
  <Override PartName="/word/media/rId346.jpg" ContentType="image/jpeg"/>
  <Override PartName="/word/media/rId349.jpg" ContentType="image/jpeg"/>
  <Override PartName="/word/media/rId352.jpg" ContentType="image/jpeg"/>
  <Override PartName="/word/media/rId355.jpg" ContentType="image/jpeg"/>
  <Override PartName="/word/media/rId358.jpg" ContentType="image/jpeg"/>
  <Override PartName="/word/media/rId361.jpg" ContentType="image/jpeg"/>
  <Override PartName="/word/media/rId366.jpg" ContentType="image/jpeg"/>
  <Override PartName="/word/media/rId369.jpg" ContentType="image/jpeg"/>
  <Override PartName="/word/media/rId372.jpg" ContentType="image/jpeg"/>
  <Override PartName="/word/media/rId375.jpg" ContentType="image/jpeg"/>
  <Override PartName="/word/media/rId379.jpg" ContentType="image/jpeg"/>
  <Override PartName="/word/media/rId382.jpg" ContentType="image/jpeg"/>
  <Override PartName="/word/media/rId385.jpg" ContentType="image/jpeg"/>
  <Override PartName="/word/media/rId388.jpg" ContentType="image/jpeg"/>
  <Override PartName="/word/media/rId391.jpg" ContentType="image/jpeg"/>
  <Override PartName="/word/media/rId394.jpg" ContentType="image/jpeg"/>
  <Override PartName="/word/media/rId397.jpg" ContentType="image/jpeg"/>
  <Override PartName="/word/media/rId401.jpg" ContentType="image/jpeg"/>
  <Override PartName="/word/media/rId404.jpg" ContentType="image/jpeg"/>
  <Override PartName="/word/media/rId407.jpg" ContentType="image/jpeg"/>
  <Override PartName="/word/media/rId410.jpg" ContentType="image/jpeg"/>
  <Override PartName="/word/media/rId414.jpg" ContentType="image/jpeg"/>
  <Override PartName="/word/media/rId417.jpg" ContentType="image/jpeg"/>
  <Override PartName="/word/media/rId420.jpg" ContentType="image/jpeg"/>
  <Override PartName="/word/media/rId423.jpg" ContentType="image/jpeg"/>
  <Override PartName="/word/media/rId426.jpg" ContentType="image/jpeg"/>
  <Override PartName="/word/media/rId429.jpg" ContentType="image/jpeg"/>
  <Override PartName="/word/media/rId433.jpg" ContentType="image/jpeg"/>
  <Override PartName="/word/media/rId438.jpg" ContentType="image/jpeg"/>
  <Override PartName="/word/media/rId441.jpg" ContentType="image/jpeg"/>
  <Override PartName="/word/media/rId444.jpg" ContentType="image/jpeg"/>
  <Override PartName="/word/media/rId447.jpg" ContentType="image/jpeg"/>
  <Override PartName="/word/media/rId450.jpg" ContentType="image/jpeg"/>
  <Override PartName="/word/media/rId453.jpg" ContentType="image/jpeg"/>
  <Override PartName="/word/media/rId456.jpg" ContentType="image/jpeg"/>
  <Override PartName="/word/media/rId460.jpg" ContentType="image/jpeg"/>
  <Override PartName="/word/media/rId463.jpg" ContentType="image/jpeg"/>
  <Override PartName="/word/media/rId466.jpg" ContentType="image/jpeg"/>
  <Override PartName="/word/media/rId469.jpg" ContentType="image/jpeg"/>
  <Override PartName="/word/media/rId472.jpg" ContentType="image/jpeg"/>
  <Override PartName="/word/media/rId475.jpg" ContentType="image/jpeg"/>
  <Override PartName="/word/media/rId479.jpg" ContentType="image/jpeg"/>
  <Override PartName="/word/media/rId483.jpg" ContentType="image/jpeg"/>
  <Override PartName="/word/media/rId487.jpg" ContentType="image/jpeg"/>
  <Override PartName="/word/media/rId490.jpg" ContentType="image/jpeg"/>
  <Override PartName="/word/media/rId493.jpg" ContentType="image/jpeg"/>
  <Override PartName="/word/media/rId496.jpg" ContentType="image/jpeg"/>
  <Override PartName="/word/media/rId500.jpg" ContentType="image/jpeg"/>
  <Override PartName="/word/media/rId503.jpg" ContentType="image/jpeg"/>
  <Override PartName="/word/media/rId506.jpg" ContentType="image/jpeg"/>
  <Override PartName="/word/media/rId509.jpg" ContentType="image/jpeg"/>
  <Override PartName="/word/media/rId512.jpg" ContentType="image/jpeg"/>
  <Override PartName="/word/media/rId515.jpg" ContentType="image/jpeg"/>
  <Override PartName="/word/media/rId518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75.jpg" ContentType="image/jpeg"/>
  <Override PartName="/word/media/rId62.png" ContentType="image/png"/>
  <Override PartName="/word/media/rId32.jpg" ContentType="image/jpeg"/>
  <Override PartName="/word/media/rId27.jpg" ContentType="image/jpeg"/>
  <Override PartName="/word/media/rId21.jpg" ContentType="image/jpeg"/>
  <Override PartName="/word/media/rId112.png" ContentType="image/png"/>
  <Override PartName="/word/media/rId108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3"/>
      </w:pPr>
      <w:r>
        <w:rPr>
          <w:rStyle w:val="SectionNumber"/>
        </w:rPr>
        <w:t xml:space="preserve">0.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9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Start w:id="45" w:name="calendário-de-aulas-e-prova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ALENDÁRIO DE AULAS E PROVAS</w:t>
      </w:r>
    </w:p>
    <w:bookmarkStart w:id="43" w:name="chácara-santo-antônio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Chácara Santo Antônio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3"/>
    <w:bookmarkStart w:id="44" w:name="marquês-de-são-vicente"/>
    <w:p>
      <w:pPr>
        <w:pStyle w:val="Heading3"/>
      </w:pPr>
      <w:r>
        <w:rPr>
          <w:rStyle w:val="SectionNumber"/>
        </w:rPr>
        <w:t xml:space="preserve">0.2.2</w:t>
      </w:r>
      <w:r>
        <w:tab/>
      </w:r>
      <w:r>
        <w:t xml:space="preserve">Marquês de São Vicente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4"/>
    <w:bookmarkEnd w:id="45"/>
    <w:bookmarkStart w:id="48" w:name="alunos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ALUNOS</w:t>
      </w:r>
    </w:p>
    <w:bookmarkStart w:id="46" w:name="chácara-santo-antônio-1"/>
    <w:p>
      <w:pPr>
        <w:pStyle w:val="Heading3"/>
      </w:pPr>
      <w:r>
        <w:rPr>
          <w:rStyle w:val="SectionNumber"/>
        </w:rPr>
        <w:t xml:space="preserve">0.3.1</w:t>
      </w:r>
      <w:r>
        <w:tab/>
      </w:r>
      <w:r>
        <w:t xml:space="preserve">Chácara Santo Antônio</w:t>
      </w:r>
    </w:p>
    <w:p>
      <w:pPr>
        <w:pStyle w:val="FirstParagraph"/>
      </w:pPr>
      <w:r>
        <w:t xml:space="preserve">TURMA até NP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RAUL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0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ONIO FABIO RIBEIRO SAMP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HED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UR HENRIQUE DE OLIVEIRA 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FH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BARA COST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306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MEDEIROS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55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28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14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AVALCANTE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0DJ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BAT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48D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EF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 HENRIQUE R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34F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N NUNES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1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YTON ALVES D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7AIA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GABRIEL SILV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1D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ER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59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FB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CRISTIN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03C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SON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27F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MENT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388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EZENDE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4CJ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AUGUSTO G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4H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SOUS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204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IBEIR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HB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36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OGNIBENE 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2A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CASTRO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77C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FABRO PELLEGR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I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BASTOS LA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71I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ARO DA COST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00DH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BELLE GEÓRGIA MOISÉS DE S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8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RFFERSON DE SOUZ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47127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PEDRO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001A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LOP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4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CTOR RODRIGUE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2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TOR FREITA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H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ÍTOR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7BB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DE SOUSA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2D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ARAUJO FREI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9E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COLN GUILHERME SANT ANNA 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1D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RANY SILVA AMOR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1CJ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A GONÇALVES BLAS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331J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ALMEIDA MANHA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58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PEREIR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02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37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LIPE SOUS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00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RNANDO ANDRADE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274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 FELIPE DANTAS ARAG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313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A NASCIMENTO DA CONCE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04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ODRIGUES ROM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12E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RIGANTI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FG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SA PONT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60GF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IMA DE ALMEIDA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26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QUEL BARBOSA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GI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NA RODRIGUES PA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3I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ALVES DE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7EG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BRITO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59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LV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2A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Y DE SOUSA OLIVEIR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0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SALGADO PERALTA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G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DE SOUSA PE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9C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GONCALVES Z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GH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VE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DH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DREW DOS SANTOS BR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ALEXANDRE DAMAC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JA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DSON DE JESUS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AI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ZABAY DOS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BE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AC LIMA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092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OLIVEIR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F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NANDES FIGUEIRE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88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GABRIEL MONTEIRO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511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ANO DE SOUZA SUZU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0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DOS SANTOS FI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08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DOUGLAS SILVA 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5A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E CARNEIRO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I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ALIEIRO GONÇ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45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CAVALCANTE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6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A SILVA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9D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KAUÃ VERAS SAN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1B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OLIVEIRA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5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EN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4C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ANTO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3IB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EL FARIA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UEL DOS SANTOS MENDES SI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40E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AEL MACED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1CE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OLAS CANDIDO PIOVES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18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TEIXEIRA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92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ZEMELLA DE M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263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LAS ROD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0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EDUARDO PAIVA MEIR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99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E P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4D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FORNAZARI DE 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651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EONILDO DA SILVA TEIX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8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HEN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14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ALV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946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RIAN GONÇALVES DOS S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36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61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HAEL CAIQUE DA SILVA NEG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7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UAN SILVA ARAU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011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RODRIGUES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5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ALDO C DE GOIS RAM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3FB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OLIVEIRA CORRE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1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YNARA NOGUEIR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9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SLA LUIZ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46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YRES BANDEIR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882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FERREIRA D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18B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FERREIRA DA 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D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H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FRANCA GARCIA D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4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ALEXANDRE DE JESUS AMO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EI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LUIZ LUTA FERNA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659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ÓRIA DE OLIVEIRA V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03I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AM DA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63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DA GOMES DOS SANTOS CUSTO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269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O HENRIQUE R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D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NTONIO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B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ESAR BALB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6F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MES LIMA MIG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J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GLAS VINICIUS M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94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PASS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044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OQUE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DER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69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TALO KEVIN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33G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 DE LIM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GF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VIN MACIEL RODRIGUES MACH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7994J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CARLOS DA ROCHA ARAÚ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CE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REIRA CES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9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RODRIG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A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PAULO CORDEIRO G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441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 MASCARENH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89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AMOS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5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ORGES DE HOLA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12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EDUARDO RADI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2BB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 MAR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8G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</w:tbl>
    <w:bookmarkEnd w:id="46"/>
    <w:bookmarkStart w:id="47" w:name="marquês-de-são-vicente-1"/>
    <w:p>
      <w:pPr>
        <w:pStyle w:val="Heading3"/>
      </w:pPr>
      <w:r>
        <w:rPr>
          <w:rStyle w:val="SectionNumber"/>
        </w:rPr>
        <w:t xml:space="preserve">0.3.2</w:t>
      </w:r>
      <w:r>
        <w:tab/>
      </w:r>
      <w:r>
        <w:t xml:space="preserve">Marquês de São Vicente</w:t>
      </w:r>
    </w:p>
    <w:bookmarkEnd w:id="47"/>
    <w:bookmarkEnd w:id="48"/>
    <w:bookmarkEnd w:id="49"/>
    <w:bookmarkStart w:id="122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71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61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belmiro_do_nascimento_joao-2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Dados</w:t>
      </w:r>
      <w:r>
        <w:t xml:space="preserve"> 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Conhecimento</w:t>
      </w:r>
      <w:r>
        <w:t xml:space="preserve"> </w:t>
      </w:r>
      <w:r>
        <w:t xml:space="preserve">é o resultado da aplicação da informação para tomada de decisão. (João, Belmiro Nascimento - 2017)</w:t>
      </w:r>
    </w:p>
    <w:p>
      <w:pPr>
        <w:pStyle w:val="FirstParagraph"/>
      </w:pPr>
      <w:r>
        <w:t xml:space="preserve">Exemplo de</w:t>
      </w:r>
      <w:r>
        <w:t xml:space="preserve"> </w:t>
      </w:r>
      <w:r>
        <w:rPr>
          <w:b/>
          <w:bCs/>
        </w:rPr>
        <w:t xml:space="preserve">Dados</w:t>
      </w:r>
      <w:r>
        <w:t xml:space="preserve"> </w:t>
      </w:r>
      <w:r>
        <w:t xml:space="preserve">versus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1-dados-info/Dados-Info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6" w:name="X5d6cb93ce0045125e2c32709670c267a5fc41bb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TIC -Tecnologia da informação e Comunicação</w:t>
      </w:r>
      <w:r>
        <w:t xml:space="preserve"> </w:t>
      </w:r>
      <w:r>
        <w:rPr>
          <w:b/>
          <w:bCs/>
        </w:rPr>
        <w:t xml:space="preserve">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BlockText"/>
      </w:pPr>
      <w:r>
        <w:t xml:space="preserve">As</w:t>
      </w:r>
      <w:r>
        <w:t xml:space="preserve"> </w:t>
      </w:r>
      <w:r>
        <w:rPr>
          <w:b/>
          <w:bCs/>
        </w:rPr>
        <w:t xml:space="preserve">Tecnologias da Informação e Comunicação</w:t>
      </w:r>
      <w:r>
        <w:t xml:space="preserve"> </w:t>
      </w:r>
      <w:r>
        <w:t xml:space="preserve">(TICs) são um</w:t>
      </w:r>
      <w:r>
        <w:t xml:space="preserve"> </w:t>
      </w:r>
      <w:r>
        <w:rPr>
          <w:b/>
          <w:bCs/>
        </w:rPr>
        <w:t xml:space="preserve">CONJUNTO de tecnologias</w:t>
      </w:r>
      <w:r>
        <w:t xml:space="preserve"> </w:t>
      </w:r>
      <w:r>
        <w:t xml:space="preserve">que combinam:</w:t>
      </w:r>
    </w:p>
    <w:p>
      <w:pPr>
        <w:pStyle w:val="BlockText"/>
      </w:pPr>
      <w:r>
        <w:rPr>
          <w:b/>
          <w:bCs/>
        </w:rPr>
        <w:t xml:space="preserve">Tecnologia da Informação (TI)</w:t>
      </w:r>
      <w:r>
        <w:t xml:space="preserve">: Refere-se ao hardware, software e redes necessários para processar, armazenar e distribuir dados e informações;</w:t>
      </w:r>
    </w:p>
    <w:p>
      <w:pPr>
        <w:pStyle w:val="BlockText"/>
      </w:pPr>
      <w:r>
        <w:rPr>
          <w:b/>
          <w:bCs/>
        </w:rPr>
        <w:t xml:space="preserve">Tecnologia da Comunicação</w:t>
      </w:r>
      <w:r>
        <w:t xml:space="preserve">: Inclui as tecnologias que facilitam a comunicação e o compartilhamento de informações, como redes de telecomunicações, internet e dispositivos móveis.</w:t>
      </w:r>
    </w:p>
    <w:bookmarkEnd w:id="56"/>
    <w:bookmarkStart w:id="60" w:name="X6eab75aaa6a7a499e5c0aca2f8b115f948f7592"/>
    <w:p>
      <w:pPr>
        <w:pStyle w:val="Heading4"/>
      </w:pPr>
      <w:r>
        <w:rPr>
          <w:rStyle w:val="SectionNumber"/>
        </w:rPr>
        <w:t xml:space="preserve">1.1.1.2</w:t>
      </w:r>
      <w:r>
        <w:tab/>
      </w:r>
      <w:r>
        <w:t xml:space="preserve">Conceito de Sistemas de Informação (SI)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8" name="Picture"/>
            <a:graphic>
              <a:graphicData uri="http://schemas.openxmlformats.org/drawingml/2006/picture">
                <pic:pic>
                  <pic:nvPicPr>
                    <pic:cNvPr descr="images/Ken_Jane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60"/>
    <w:bookmarkEnd w:id="61"/>
    <w:bookmarkStart w:id="65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rocessamento-dados-computador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66"/>
    <w:bookmarkStart w:id="70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lipboard-365705289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70"/>
    <w:bookmarkEnd w:id="71"/>
    <w:bookmarkStart w:id="95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72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72"/>
    <w:bookmarkStart w:id="73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73"/>
    <w:bookmarkStart w:id="74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74"/>
    <w:bookmarkStart w:id="87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s/organogramas/SES-SP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7"/>
    <w:bookmarkStart w:id="94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94"/>
    <w:bookmarkEnd w:id="95"/>
    <w:bookmarkStart w:id="96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p>
      <w:pPr>
        <w:pStyle w:val="FirstParagraph"/>
      </w:pPr>
      <w:r>
        <w:t xml:space="preserve">As empresas que se destacam em seus setores geralmente possuem algum tipo de</w:t>
      </w:r>
      <w:r>
        <w:t xml:space="preserve"> </w:t>
      </w:r>
      <w:r>
        <w:rPr>
          <w:rStyle w:val="VerbatimChar"/>
        </w:rPr>
        <w:t xml:space="preserve">vantagem competitiva</w:t>
      </w:r>
      <w:r>
        <w:t xml:space="preserve">.</w:t>
      </w:r>
    </w:p>
    <w:p>
      <w:pPr>
        <w:pStyle w:val="BodyText"/>
      </w:pPr>
      <w:r>
        <w:t xml:space="preserve">As vantagens competitivas podem vir de dois aspectos a seguir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ursos especiais</w:t>
      </w:r>
      <w: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o mais eficiente desses recursos</w:t>
      </w:r>
      <w:r>
        <w:t xml:space="preserve">;</w:t>
      </w:r>
    </w:p>
    <w:tbl>
      <w:tblPr>
        <w:tblStyle w:val="Table"/>
        <w:tblW w:type="pct" w:w="4896"/>
        <w:tblLayout w:type="fixed"/>
        <w:tblLook w:firstRow="1" w:lastRow="0" w:firstColumn="0" w:lastColumn="0" w:noHBand="0" w:noVBand="0" w:val="0020"/>
      </w:tblPr>
      <w:tblGrid>
        <w:gridCol w:w="5280"/>
        <w:gridCol w:w="825"/>
        <w:gridCol w:w="825"/>
        <w:gridCol w:w="8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ntagem / Sistemas de Inform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ER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S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C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celência operacional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vos produtos, serviços e modelos de negócio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cionamento mais estreito com clientes e fornecedor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lhor tomada de decisõ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R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brevivência no mercado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</w:tbl>
    <w:bookmarkEnd w:id="96"/>
    <w:bookmarkStart w:id="116" w:name="Xecc4f1cf9026f5787b1304de091e2bb2d5c1fa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ipos de sistemas de informação empresariais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processamento de transações (SPTs)</w:t>
      </w:r>
      <w:r>
        <w:t xml:space="preserve">; Monitoramento de pedidos de expedição de mercadoria; Monitoramento de pedidos de atendimen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informações gerenciais (SIGs)</w:t>
      </w:r>
      <w:r>
        <w:t xml:space="preserve">; Relatório de faltas de funcionário; Relatório de mercadorias com defei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à decisão (SADs)</w:t>
      </w:r>
      <w:r>
        <w:t xml:space="preserve">; Sistemas Business Inteligence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ao executivo (SAEs)</w:t>
      </w:r>
      <w:r>
        <w:t xml:space="preserve">; Relatório de vendas consolidado aos acionistas; Relatório de competitividade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integrados (ERP);</w:t>
      </w:r>
      <w:r>
        <w:t xml:space="preserve"> </w:t>
      </w:r>
      <w:r>
        <w:t xml:space="preserve">Gestão e colaboração departamento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a cadeia de suprimentos (SCM);</w:t>
      </w:r>
      <w:r>
        <w:t xml:space="preserve"> </w:t>
      </w:r>
      <w:r>
        <w:t xml:space="preserve">Monitoramento de entrega de vendas on-line; Monitoramento Drop-Shipping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relacionamento com o cliente (CRM);</w:t>
      </w:r>
      <w:r>
        <w:t xml:space="preserve"> </w:t>
      </w:r>
      <w:r>
        <w:t xml:space="preserve">Relatório de satisfação de clientes; Relatório de Retenção de Cliente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conhecimento (SGCs);</w:t>
      </w:r>
      <w:r>
        <w:t xml:space="preserve"> </w:t>
      </w:r>
      <w:r>
        <w:t xml:space="preserve">Sistemas ITL; Sistemas de prestação de suporte técnico;</w:t>
      </w:r>
    </w:p>
    <w:bookmarkStart w:id="107" w:name="X55e65b5c1d396392f7f23f1b861cae37c082cc1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istemas integrados (E.R.P. - Planejamento de Recursos Empresariais ou Enterprise Resource Planning )</w:t>
      </w:r>
    </w:p>
    <w:p>
      <w:pPr>
        <w:pStyle w:val="FirstParagraph"/>
      </w:pPr>
      <w:r>
        <w:drawing>
          <wp:inline>
            <wp:extent cx="5334000" cy="462724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s/sistemas/erp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mo ERP foi cunhado pelo Gartner Group em 1990. Um sistema ERP, segundo Davenport (1998)</w:t>
      </w:r>
    </w:p>
    <w:p>
      <w:pPr>
        <w:pStyle w:val="BlockText"/>
      </w:pPr>
      <w:r>
        <w:t xml:space="preserve">”</w:t>
      </w:r>
      <w:r>
        <w:t xml:space="preserve"> </w:t>
      </w:r>
      <w:r>
        <w:rPr>
          <w:b/>
          <w:bCs/>
          <w:i/>
          <w:iCs/>
        </w:rPr>
        <w:t xml:space="preserve">ERP é um sistema de software que integra todas as áreas funcionais de uma empresa, desde finanças e contabilidade até produção e vendas.</w:t>
      </w:r>
      <w:r>
        <w:t xml:space="preserve"> </w:t>
      </w:r>
      <w:r>
        <w:t xml:space="preserve">” Davenport, T. H. (1998). Putting the enterprise into the enterprise system. Harvard business review, 76(4), 121-131.</w:t>
      </w:r>
    </w:p>
    <w:p>
      <w:pPr>
        <w:pStyle w:val="FirstParagraph"/>
      </w:pPr>
      <w:r>
        <w:t xml:space="preserve">As principais funções de um sistema ERP em empresas do varejo são:</w:t>
      </w:r>
    </w:p>
    <w:p>
      <w:pPr>
        <w:numPr>
          <w:ilvl w:val="0"/>
          <w:numId w:val="1010"/>
        </w:numPr>
      </w:pPr>
      <w:r>
        <w:t xml:space="preserve">Centralizar a gestão operacional</w:t>
      </w:r>
    </w:p>
    <w:p>
      <w:pPr>
        <w:numPr>
          <w:ilvl w:val="0"/>
          <w:numId w:val="1010"/>
        </w:numPr>
      </w:pPr>
      <w:r>
        <w:t xml:space="preserve">Gerir o estoque e os suprimentos</w:t>
      </w:r>
    </w:p>
    <w:p>
      <w:pPr>
        <w:numPr>
          <w:ilvl w:val="0"/>
          <w:numId w:val="1010"/>
        </w:numPr>
      </w:pPr>
      <w:r>
        <w:t xml:space="preserve">Emitir notas fiscais</w:t>
      </w:r>
    </w:p>
    <w:p>
      <w:pPr>
        <w:numPr>
          <w:ilvl w:val="0"/>
          <w:numId w:val="1010"/>
        </w:numPr>
      </w:pPr>
      <w:r>
        <w:t xml:space="preserve">Controlar as finanças</w:t>
      </w:r>
    </w:p>
    <w:p>
      <w:pPr>
        <w:numPr>
          <w:ilvl w:val="0"/>
          <w:numId w:val="1010"/>
        </w:numPr>
      </w:pPr>
      <w:r>
        <w:t xml:space="preserve">Cadastrar clientes e produtos</w:t>
      </w:r>
    </w:p>
    <w:p>
      <w:pPr>
        <w:numPr>
          <w:ilvl w:val="0"/>
          <w:numId w:val="1010"/>
        </w:numPr>
      </w:pPr>
      <w:r>
        <w:t xml:space="preserve">Administrar a empresa</w:t>
      </w:r>
    </w:p>
    <w:p>
      <w:pPr>
        <w:pStyle w:val="FirstParagraph"/>
      </w:pPr>
      <w:r>
        <w:t xml:space="preserve">Alguns exemplos de SIs ERPs, em 2025, são: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0">
        <w:r>
          <w:rPr>
            <w:rStyle w:val="Hyperlink"/>
          </w:rPr>
          <w:t xml:space="preserve">SAP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1">
        <w:r>
          <w:rPr>
            <w:rStyle w:val="Hyperlink"/>
          </w:rPr>
          <w:t xml:space="preserve">Oracle ERP Cloud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2">
        <w:r>
          <w:rPr>
            <w:rStyle w:val="Hyperlink"/>
          </w:rPr>
          <w:t xml:space="preserve">Microsoft Dynamics 365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3">
        <w:r>
          <w:rPr>
            <w:rStyle w:val="Hyperlink"/>
          </w:rPr>
          <w:t xml:space="preserve">Infor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4">
        <w:r>
          <w:rPr>
            <w:rStyle w:val="Hyperlink"/>
          </w:rPr>
          <w:t xml:space="preserve">NetSuite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</w:t>
      </w:r>
      <w:r>
        <w:t xml:space="preserve"> </w:t>
      </w:r>
      <w:hyperlink r:id="rId105">
        <w:r>
          <w:rPr>
            <w:rStyle w:val="Hyperlink"/>
          </w:rPr>
          <w:t xml:space="preserve">TOTVS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 Web</w:t>
      </w:r>
      <w:r>
        <w:t xml:space="preserve"> </w:t>
      </w:r>
      <w:hyperlink r:id="rId106">
        <w:r>
          <w:rPr>
            <w:rStyle w:val="Hyperlink"/>
          </w:rPr>
          <w:t xml:space="preserve">BLING</w:t>
        </w:r>
      </w:hyperlink>
      <w:r>
        <w:t xml:space="preserve">;</w:t>
      </w:r>
    </w:p>
    <w:bookmarkEnd w:id="107"/>
    <w:bookmarkStart w:id="111" w:name="Xf85da019956705a88ff8bd19b8600b5e37cd9fc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istemas de gestão da cadeia de suprimentos (supply chain management - SCM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sistemas/SCM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SI SCM são ferramentas essenciais para otimizar o fluxo de produtos, informações e finanças desde a origem até o consumidor final. Eles abrangem todas as etapas da cadeia de suprimentos, desde a aquisição de matérias-primas até a entrega do produto final ao cliente.</w:t>
      </w:r>
    </w:p>
    <w:p>
      <w:pPr>
        <w:pStyle w:val="BodyText"/>
      </w:pPr>
      <w:r>
        <w:t xml:space="preserve">Segundo Simchi-Levi, D., Kaminsky, P., &amp; Simchi-Levi, E. (2008)</w:t>
      </w:r>
    </w:p>
    <w:p>
      <w:pPr>
        <w:pStyle w:val="BlockText"/>
      </w:pPr>
      <w:r>
        <w:rPr>
          <w:b/>
          <w:bCs/>
          <w:i/>
          <w:iCs/>
        </w:rPr>
        <w:t xml:space="preserve">SCMé um SI que faz um conjunto de abordagens utilizadas para INTEGRAR eficientemente FORNECEDORES, ARMAZENS e LOJAS, de modo que as MERCADORIAS sejam PRODUZIDAS e DISTRIBUÍDAS nas QUANTIDADES certas, para os LOCAIS certos e nos MOMENTOS certos, a fim de MINIMIZAR os CUSTOS de todo o sistema, satisfazendo os requisitos de nível de serviço.</w:t>
      </w:r>
      <w:r>
        <w:t xml:space="preserve"> </w:t>
      </w:r>
      <w:r>
        <w:t xml:space="preserve">Designing and managing the supply chain: concepts, strategies, and case studies de David Simchi-Levi, Philip Kaminsky e Edith Simchi-Levi. (2008)</w:t>
      </w:r>
    </w:p>
    <w:p>
      <w:pPr>
        <w:pStyle w:val="FirstParagraph"/>
      </w:pPr>
      <w:r>
        <w:t xml:space="preserve">As principais funções de um SI SCM são:</w:t>
      </w:r>
    </w:p>
    <w:p>
      <w:pPr>
        <w:numPr>
          <w:ilvl w:val="0"/>
          <w:numId w:val="1012"/>
        </w:numPr>
      </w:pPr>
      <w:r>
        <w:t xml:space="preserve">Reduzir custos: Otimizando processos, estoques e transportes.</w:t>
      </w:r>
    </w:p>
    <w:p>
      <w:pPr>
        <w:numPr>
          <w:ilvl w:val="0"/>
          <w:numId w:val="1012"/>
        </w:numPr>
      </w:pPr>
      <w:r>
        <w:t xml:space="preserve">Melhorar a eficiência: Agilizando o fluxo de produtos e informações.</w:t>
      </w:r>
    </w:p>
    <w:p>
      <w:pPr>
        <w:numPr>
          <w:ilvl w:val="0"/>
          <w:numId w:val="1012"/>
        </w:numPr>
      </w:pPr>
      <w:r>
        <w:t xml:space="preserve">Aumentar a satisfação do cliente: Garantindo entregas no prazo e produtos de qualidade.</w:t>
      </w:r>
    </w:p>
    <w:p>
      <w:pPr>
        <w:numPr>
          <w:ilvl w:val="0"/>
          <w:numId w:val="1012"/>
        </w:numPr>
      </w:pPr>
      <w:r>
        <w:t xml:space="preserve">Otimizar toda a cadeia de suprimentos: Interligando todas as etapas, desde fornecedores até clientes.</w:t>
      </w:r>
    </w:p>
    <w:p>
      <w:pPr>
        <w:pStyle w:val="FirstParagraph"/>
      </w:pPr>
      <w:r>
        <w:t xml:space="preserve">Alguns exemplos de SIs SCMs, em 2025, são:</w:t>
      </w:r>
    </w:p>
    <w:p>
      <w:pPr>
        <w:numPr>
          <w:ilvl w:val="0"/>
          <w:numId w:val="1013"/>
        </w:numPr>
      </w:pPr>
      <w:r>
        <w:t xml:space="preserve">Oracle SCM Cloud;</w:t>
      </w:r>
    </w:p>
    <w:p>
      <w:pPr>
        <w:numPr>
          <w:ilvl w:val="0"/>
          <w:numId w:val="1013"/>
        </w:numPr>
      </w:pPr>
      <w:r>
        <w:t xml:space="preserve">SAP SCM;</w:t>
      </w:r>
    </w:p>
    <w:p>
      <w:pPr>
        <w:numPr>
          <w:ilvl w:val="0"/>
          <w:numId w:val="1013"/>
        </w:numPr>
      </w:pPr>
      <w:r>
        <w:t xml:space="preserve">Blue Yonder (JDA Software);</w:t>
      </w:r>
    </w:p>
    <w:bookmarkEnd w:id="111"/>
    <w:bookmarkStart w:id="115" w:name="Xec28f85517fa4946c2381dc3b62f8ceee79172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istemas de Relacionamento com Cliente - CRM (Customer Relationship Managemen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sistemas/CRM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ão SIs de análise de clientes, com o objetivo de melhorar o relacionamento, aumentar a fidelização e impulsionar as vendas. Segundo Kotler, P., &amp; Keller, K. L. (2016), um um CRM pode ser definido assim</w:t>
      </w:r>
    </w:p>
    <w:p>
      <w:pPr>
        <w:pStyle w:val="BlockText"/>
      </w:pPr>
      <w:r>
        <w:rPr>
          <w:b/>
          <w:bCs/>
          <w:i/>
          <w:iCs/>
        </w:rPr>
        <w:t xml:space="preserve">Um SI CRM implanta o processo de gerenciar informações detalhadas sobre clientes individuais e gerenciar cuidadosamente todos os pontos de contato do cliente para maximizar a lealdade do cliente.</w:t>
      </w:r>
      <w:r>
        <w:t xml:space="preserve"> </w:t>
      </w:r>
      <w:r>
        <w:t xml:space="preserve">Kotler, P., &amp; Keller, K. L. (2016). Marketing management</w:t>
      </w:r>
    </w:p>
    <w:p>
      <w:pPr>
        <w:pStyle w:val="FirstParagraph"/>
      </w:pPr>
      <w:r>
        <w:t xml:space="preserve">As principais funções de um SI CRM são:</w:t>
      </w:r>
    </w:p>
    <w:p>
      <w:pPr>
        <w:numPr>
          <w:ilvl w:val="0"/>
          <w:numId w:val="1014"/>
        </w:numPr>
      </w:pPr>
      <w:r>
        <w:t xml:space="preserve">Coleta e organização de dados: Reunindo informações sobre clientes, histórico de compras, interações e preferências.</w:t>
      </w:r>
    </w:p>
    <w:p>
      <w:pPr>
        <w:numPr>
          <w:ilvl w:val="0"/>
          <w:numId w:val="1014"/>
        </w:numPr>
      </w:pPr>
      <w:r>
        <w:t xml:space="preserve">Automação de processos: Otimizando tarefas de marketing, vendas e atendimento ao cliente.</w:t>
      </w:r>
    </w:p>
    <w:p>
      <w:pPr>
        <w:numPr>
          <w:ilvl w:val="0"/>
          <w:numId w:val="1014"/>
        </w:numPr>
      </w:pPr>
      <w:r>
        <w:t xml:space="preserve">Análise de dados: Identificando padrões e insights para melhorar a tomada de decisões.</w:t>
      </w:r>
    </w:p>
    <w:p>
      <w:pPr>
        <w:numPr>
          <w:ilvl w:val="0"/>
          <w:numId w:val="1014"/>
        </w:numPr>
      </w:pPr>
      <w:r>
        <w:t xml:space="preserve">Personalização do atendimento: Oferecendo experiências individualizadas aos clientes.</w:t>
      </w:r>
    </w:p>
    <w:p>
      <w:pPr>
        <w:pStyle w:val="FirstParagraph"/>
      </w:pPr>
      <w:r>
        <w:t xml:space="preserve">Alguns exemplos de SIs CRMs, em 2025, são:</w:t>
      </w:r>
    </w:p>
    <w:p>
      <w:pPr>
        <w:numPr>
          <w:ilvl w:val="0"/>
          <w:numId w:val="1015"/>
        </w:numPr>
      </w:pPr>
      <w:r>
        <w:t xml:space="preserve">Salesforce CRM;</w:t>
      </w:r>
    </w:p>
    <w:p>
      <w:pPr>
        <w:numPr>
          <w:ilvl w:val="0"/>
          <w:numId w:val="1015"/>
        </w:numPr>
      </w:pPr>
      <w:r>
        <w:t xml:space="preserve">Microsoft Dynamics 365;</w:t>
      </w:r>
    </w:p>
    <w:p>
      <w:pPr>
        <w:numPr>
          <w:ilvl w:val="0"/>
          <w:numId w:val="1015"/>
        </w:numPr>
      </w:pPr>
      <w:r>
        <w:t xml:space="preserve">HubSpot CRM;</w:t>
      </w:r>
    </w:p>
    <w:p>
      <w:pPr>
        <w:numPr>
          <w:ilvl w:val="0"/>
          <w:numId w:val="1015"/>
        </w:numPr>
      </w:pPr>
      <w:r>
        <w:t xml:space="preserve">Zendesk Sell;</w:t>
      </w:r>
    </w:p>
    <w:bookmarkEnd w:id="115"/>
    <w:bookmarkEnd w:id="116"/>
    <w:bookmarkStart w:id="117" w:name="exercício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ercícios</w:t>
      </w:r>
    </w:p>
    <w:bookmarkEnd w:id="117"/>
    <w:bookmarkStart w:id="118" w:name="questõ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Questões</w:t>
      </w:r>
    </w:p>
    <w:p>
      <w:pPr>
        <w:numPr>
          <w:ilvl w:val="0"/>
          <w:numId w:val="1016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numPr>
          <w:ilvl w:val="0"/>
          <w:numId w:val="1016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numPr>
          <w:ilvl w:val="0"/>
          <w:numId w:val="1016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bookmarkEnd w:id="118"/>
    <w:bookmarkStart w:id="119" w:name="testes-múltipla-escolha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estes múltipla escolha</w:t>
      </w:r>
    </w:p>
    <w:p>
      <w:pPr>
        <w:pStyle w:val="FirstParagraph"/>
      </w:pPr>
      <w:r>
        <w:rPr>
          <w:b/>
          <w:bCs/>
        </w:rPr>
        <w:t xml:space="preserve">1. Qual das seguintes alternativas descreve melhor o propósito e a função de um Sistema de Planejamento de Recursos Empresariais (ERP)?</w:t>
      </w:r>
    </w:p>
    <w:p>
      <w:pPr>
        <w:numPr>
          <w:ilvl w:val="0"/>
          <w:numId w:val="1017"/>
        </w:numPr>
      </w:pPr>
      <w:r>
        <w:t xml:space="preserve">Um sistema ERP é utilizado principalmente para gerenciar o relacionamento com os clientes, coletando e analisando dados de interações para melhorar as vendas e o atendimento ao cliente.</w:t>
      </w:r>
    </w:p>
    <w:p>
      <w:pPr>
        <w:numPr>
          <w:ilvl w:val="0"/>
          <w:numId w:val="1017"/>
        </w:numPr>
      </w:pPr>
      <w:r>
        <w:t xml:space="preserve">Um sistema ERP foca-se na gestão da cadeia de suprimentos, coordenando atividades entre fornecedores, fabricantes e distribuidores para otimizar o fluxo de produtos.</w:t>
      </w:r>
    </w:p>
    <w:p>
      <w:pPr>
        <w:numPr>
          <w:ilvl w:val="0"/>
          <w:numId w:val="1017"/>
        </w:numPr>
      </w:pPr>
      <w:r>
        <w:t xml:space="preserve">Um sistema ERP é projetado para capturar e aplicar conhecimento dentro da organização, facilitando a criação, o armazenamento e a transferência de expertise entre os funcionários.</w:t>
      </w:r>
    </w:p>
    <w:p>
      <w:pPr>
        <w:numPr>
          <w:ilvl w:val="0"/>
          <w:numId w:val="1017"/>
        </w:numPr>
      </w:pPr>
      <w:r>
        <w:t xml:space="preserve">Um sistema ERP integra processos de negócios em áreas como manufatura, finanças, vendas e recursos humanos em um único sistema de software, permitindo o acesso e o compartilhamento de informações em toda a organização.</w:t>
      </w:r>
    </w:p>
    <w:p>
      <w:pPr>
        <w:numPr>
          <w:ilvl w:val="0"/>
          <w:numId w:val="1017"/>
        </w:numPr>
      </w:pPr>
      <w:r>
        <w:t xml:space="preserve">Um sistema ERP serve para analisar dados históricos e atuais da empresa, a fim de identificar tendências de mercado e prever o comportamento do consumidor.</w:t>
      </w:r>
    </w:p>
    <w:p>
      <w:pPr>
        <w:pStyle w:val="FirstParagraph"/>
      </w:pPr>
      <w:r>
        <w:rPr>
          <w:b/>
          <w:bCs/>
        </w:rPr>
        <w:t xml:space="preserve">2. Qual das seguintes alternativas descreve melhor a função de um sistema de informação (SI) em uma empresa?</w:t>
      </w:r>
    </w:p>
    <w:p>
      <w:pPr>
        <w:numPr>
          <w:ilvl w:val="0"/>
          <w:numId w:val="1018"/>
        </w:numPr>
      </w:pPr>
      <w:r>
        <w:t xml:space="preserve">Um SI serve principalmente para gerenciar a cadeia de suprimentos, otimizando o fluxo de produtos desde os fornecedores até os clientes.</w:t>
      </w:r>
    </w:p>
    <w:p>
      <w:pPr>
        <w:numPr>
          <w:ilvl w:val="0"/>
          <w:numId w:val="1018"/>
        </w:numPr>
      </w:pPr>
      <w:r>
        <w:t xml:space="preserve">Um SI tem como principal função coletar dados brutos e não organizados sobre as operações da empresa.</w:t>
      </w:r>
    </w:p>
    <w:p>
      <w:pPr>
        <w:numPr>
          <w:ilvl w:val="0"/>
          <w:numId w:val="1018"/>
        </w:numPr>
      </w:pPr>
      <w:r>
        <w:t xml:space="preserve">Um SI é um conjunto de componentes relacionados que coletam, processam, armazenam e distribuem informações para apoiar a tomada de decisões, a coordenação e o controle da organização.</w:t>
      </w:r>
    </w:p>
    <w:p>
      <w:pPr>
        <w:numPr>
          <w:ilvl w:val="0"/>
          <w:numId w:val="1018"/>
        </w:numPr>
      </w:pPr>
      <w:r>
        <w:t xml:space="preserve">Um SI é usado para transformar dados em informações úteis, apresentando-os de forma organizada e compreensível.</w:t>
      </w:r>
    </w:p>
    <w:p>
      <w:pPr>
        <w:numPr>
          <w:ilvl w:val="0"/>
          <w:numId w:val="1018"/>
        </w:numPr>
      </w:pPr>
      <w:r>
        <w:t xml:space="preserve">Um SI é utilizado principalmente para integrar todos os processos de negócios da empresa em um único sistema de software, facilitando o acesso e o compartilhamento de dados.</w:t>
      </w:r>
    </w:p>
    <w:bookmarkEnd w:id="119"/>
    <w:bookmarkStart w:id="120" w:name="respostas-questõ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postas questões:</w:t>
      </w:r>
    </w:p>
    <w:p>
      <w:pPr>
        <w:pStyle w:val="Compact"/>
        <w:numPr>
          <w:ilvl w:val="0"/>
          <w:numId w:val="1019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Ajudar a atingir Objetivos organizacionais, promover a transformação do negócio, promover integração e colaboração das áreas, criar Vantagem competitiva e, finalmente, ajudar na tomada de decisões.</w:t>
      </w:r>
    </w:p>
    <w:p>
      <w:pPr>
        <w:pStyle w:val="Compact"/>
        <w:numPr>
          <w:ilvl w:val="0"/>
          <w:numId w:val="1020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Promover excelência operacional, possibilitar novos produtos e modelos de negócio, ajudar o relacionamento entre clientes e fornecedores.</w:t>
      </w:r>
    </w:p>
    <w:p>
      <w:pPr>
        <w:pStyle w:val="Compact"/>
        <w:numPr>
          <w:ilvl w:val="0"/>
          <w:numId w:val="1021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Dados são sequência de informações ainda não analisados. Informações são dados apresentados de forma útil.</w:t>
      </w:r>
    </w:p>
    <w:p>
      <w:pPr>
        <w:pStyle w:val="Compact"/>
        <w:numPr>
          <w:ilvl w:val="0"/>
          <w:numId w:val="1022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Entrada, Processamento e Saída.</w:t>
      </w:r>
    </w:p>
    <w:p>
      <w:pPr>
        <w:pStyle w:val="Compact"/>
        <w:numPr>
          <w:ilvl w:val="0"/>
          <w:numId w:val="1023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Identificar Problema, Propor Solução, Escolher Solução, Implantar Solução.</w:t>
      </w:r>
    </w:p>
    <w:p>
      <w:pPr>
        <w:pStyle w:val="Compact"/>
        <w:numPr>
          <w:ilvl w:val="0"/>
          <w:numId w:val="1024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Uma empresa é uma organização formal cujo objetivo é produzir produtos ou prestar serviços a fim de obter lucro. Seus componentes são CLIENTES, FORNECEDORES, FUNCIONÁRIOS, PRODUTOS E SERVIÇOS.</w:t>
      </w:r>
    </w:p>
    <w:p>
      <w:pPr>
        <w:pStyle w:val="Compact"/>
        <w:numPr>
          <w:ilvl w:val="0"/>
          <w:numId w:val="1025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anufatura e produção, Vendas e marketing, Recursos humanos e; Finanças e Contabilidade.</w:t>
      </w:r>
    </w:p>
    <w:p>
      <w:pPr>
        <w:pStyle w:val="Compact"/>
        <w:numPr>
          <w:ilvl w:val="0"/>
          <w:numId w:val="102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Gerência sênior (Conselho Diretor e Presidente), Gerência média (Diretores), Gerência operacional (Gerentes), Trabalhadores do conhecimento (analistas setoriais), Trabalhadores de dados (analistas setoriais), Trabalhadores dos serviços ou da produção (chão-de-fábrica).</w:t>
      </w:r>
    </w:p>
    <w:p>
      <w:pPr>
        <w:pStyle w:val="Compact"/>
        <w:numPr>
          <w:ilvl w:val="0"/>
          <w:numId w:val="1027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Sistemas integrados (ERP), Sistemas de gestão da cadeia de suprimentos (SCM), Sistemas de gestão do relacionamento com o cliente (CRM) e Sistemas de gestão do conhecimento (SGCs).</w:t>
      </w:r>
    </w:p>
    <w:p>
      <w:pPr>
        <w:pStyle w:val="Compact"/>
        <w:numPr>
          <w:ilvl w:val="0"/>
          <w:numId w:val="1028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aboração é o trabalho com os outros para alcançar metas claras e compartilhadas.</w:t>
      </w:r>
    </w:p>
    <w:p>
      <w:pPr>
        <w:pStyle w:val="Compact"/>
        <w:numPr>
          <w:ilvl w:val="0"/>
          <w:numId w:val="1029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etar (ou Recuper), Processar, Armazenar e distribuir INFORMAÇÕES.</w:t>
      </w:r>
    </w:p>
    <w:p>
      <w:pPr>
        <w:pStyle w:val="Compact"/>
        <w:numPr>
          <w:ilvl w:val="0"/>
          <w:numId w:val="1030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elhorando a gestão de processos de negócios.</w:t>
      </w:r>
    </w:p>
    <w:bookmarkEnd w:id="120"/>
    <w:bookmarkStart w:id="121" w:name="respostas-dos-test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postas dos test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</w:tbl>
    <w:bookmarkEnd w:id="121"/>
    <w:bookmarkEnd w:id="122"/>
    <w:bookmarkStart w:id="531" w:name="np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NP1</w:t>
      </w:r>
    </w:p>
    <w:bookmarkStart w:id="125" w:name="grupos-até-2025-03-2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Grupos até 2025-03-27</w:t>
      </w:r>
    </w:p>
    <w:bookmarkStart w:id="123" w:name="turma-campus-chácara-santo-antônio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Turma Campus Chácara Santo Antôn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56"/>
        <w:gridCol w:w="2283"/>
        <w:gridCol w:w="713"/>
        <w:gridCol w:w="570"/>
        <w:gridCol w:w="1783"/>
        <w:gridCol w:w="1141"/>
        <w:gridCol w:w="10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1 – Trab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1 – Prá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BAT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48D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NNECT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RIAN GONÇALVES DOS S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36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NNECT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RODRIGUES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5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NNECT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EDUARDO PAIVA MEIR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99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NNECT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RAUL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0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RE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SON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27F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RE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EONILDO DA SILVA TEIX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8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RE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N NUNES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1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ER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59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KAUÃ VERAS SAN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1B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AM DA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63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EF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OGNIBENE 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2A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COLN GUILHERME SANT ANNA 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1D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FERREIRA DA 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D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RIGANTI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FG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DEV SQU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EL FARIA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DEV SQU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FERREIRA D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18B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DEV SQU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BASTOS LA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71I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EDUSOFT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ESAR BALB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6F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OQUE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CTOR RODRIGUE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2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NANDES FIGUEIRE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88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DE SOUSA PE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9C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HELIUS H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A SILVA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9D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HELIUS H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UEL DOS SANTOS MENDES SI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40E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HELIUS H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UR HENRIQUE DE OLIVEIRA 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FH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ODRIGUES ROM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12E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AEL MACED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1CE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CRISTIN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03C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 HENRIQUE R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34F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TOR FREITA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H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VIN MACIEL RODRIGUES MACH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7994J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RODRIG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A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PAULO CORDEIRO G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441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ALIEIRO GONÇ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45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YNARA NOGUEIR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9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BARA COST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306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MEDEIROS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55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LV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2A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IBEIR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HB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DE SOUSA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2D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28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GLAS VINICIUS M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94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CASTRO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77C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A NASCIMENTO DA CONCE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04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14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EGA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36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EGA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E P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4D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EGA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 MASCARENH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89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EGA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SALGADO PERALTA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G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GONCALVES Z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GH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RNANDO ANDRADE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274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FORNAZARI DE 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651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BRITO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59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MINOS BUSI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EN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4C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MINOS BUSI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ALDO C DE GOIS RAM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3FB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MINOS BUSI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ARAUJO FREI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9E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W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ALEXANDRE DE JESUS AMO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EI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W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PEDRO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001A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XTC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SA PONT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60GF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XTC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ÓRIA DE OLIVEIRA V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03I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XTC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RFFERSON DE SOUZ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47127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ORGES DE HOLA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12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61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FRANCA GARCIA D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4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YTON ALVES D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7AIA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RANY SILVA AMOR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1CJ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YRES BANDEIR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882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DA GOMES DOS SANTOS CUSTO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269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AVALCANTE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0DJ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ERVER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GABRIEL SILV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1D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ERVER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PEREIR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02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ERVER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AC LIMA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092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CARLOS DA ROCHA ARAÚ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CE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37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ZEMELLA DE M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263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ÍTOR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7BB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ISTEMA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IMA DE ALMEIDA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26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ISTEMA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ONIO FABIO RIBEIRO SAMP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HED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OFTSOLU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AUGUSTO G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4H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OFTSOLU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NTONIO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B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A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PASS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044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A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TALO KEVIN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33G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A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Y DE SOUSA OLIVEIR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0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BELLE GEÓRGIA MOISÉS DE S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8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A GONÇALVES BLAS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331J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QUEL BARBOSA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GI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LUIZ LUTA FERNA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659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OP T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ALEXANDRE DAMAC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JA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OPT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ALMEIDA MANHA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58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OPT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MENT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388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DOUGLAS SILVA 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5A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HEN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14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DREW DOS SANTOS BR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LOP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4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EZENDE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4CJ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CAVALCANTE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6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ANTO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3IB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SLA LUIZ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46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DER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69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ONA EVOLUTI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TEIXEIRA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92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ONA EVOLUTI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UAN SILVA ARAU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011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ONA EVOLUTI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DSON DE JESUS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AI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SOUS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204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 DE LIM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GF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 MAR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8G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FB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ALVES DE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7EG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O HENRIQUE R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D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MES LIMA MIG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J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VE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DH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FABRO PELLEGR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I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ARO DA COST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00DH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ZABAY DOS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BE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OLIVEIR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F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REIRA CES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9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GABRIEL MONTEIRO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511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ANO DE SOUZA SUZU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0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LIPE SOUS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00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DOS SANTOS FI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08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 FELIPE DANTAS ARAG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313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AMOS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5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E CARNEIRO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I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OLIVEIRA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5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OLAS CANDIDO PIOVES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18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LAS ROD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0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ALV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946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HAEL CAIQUE DA SILVA NEG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7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OLIVEIRA CORRE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1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NA RODRIGUES PA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3I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EDUARDO RADI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2BB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H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23"/>
    <w:bookmarkStart w:id="124" w:name="turma-campus-marquês-de-são-vicent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Turma Campus Marquês de São Vicen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3028"/>
        <w:gridCol w:w="621"/>
        <w:gridCol w:w="776"/>
        <w:gridCol w:w="776"/>
        <w:gridCol w:w="1242"/>
        <w:gridCol w:w="116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1 – Trab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1 – Prá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DE OLIVEIRA PRIM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FD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US LACERDA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35D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LO DA SILVA MOR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49IJ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ES CLAHONOR LIM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79E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YLY ESTHER K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0IH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LLO AP CRUZ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EGJ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HUR ALVE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46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H KETHELYN LACERDA BARBO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BG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E DANTAS R DA COST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CAF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OLAS RODRIGUES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98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AN ALVES HANA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622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INE MIRANDA PORT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880J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MILLY SANTOS NASCIMENT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GC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RA XAVIER ARRU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823A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SSA DA SILVI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5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TON FACHETT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5JJB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BATISTA GOM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3AD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KAS EMANUEL SILVA C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0315I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FAUSTO AMARAL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24CC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DA SILVA BITTENCOURT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5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A LAVIERI JANUÁRI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E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FELIPE SOUZA TEL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FAH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INGTON ALVES DE F FILH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HH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CARVALHO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BGA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A F SOU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7796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SANTIM DE JESU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87JI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OLAS KENNEDY SANTOS MOU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227B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A GOMES MEINT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JCH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GABRIEL V CARDOZ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BI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URI HIGUCHI DE SOU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86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AUGUSTO SALLE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2BD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AMO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F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AUGUSTO DE BRITO PAUL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H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NA ASSADA LANZ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5B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CARNEIRO SAND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1DD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ICIA SILVA MEL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02B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GABRIEL ANDRADE GONÇALV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56GF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A ROSATI UNT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8BB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VICTOR DUQUE FREITA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449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BARBOZA LEA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08803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RIA ARTUR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4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I RODRIGUES DE AQUINO RE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424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ANDRE SATURNINO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39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JOSE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03E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 DA SILVA CORRE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9IH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DOS SANTOS MOT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72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RIBEIRO CANDID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371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COSTA MENDONC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9DD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MELLY MARIA FERNANDES LIM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76J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COMPR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8912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LES ARAUJO ROCH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072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PEREIRA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39568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RRUDA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DG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DOUGLAS G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2286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GOIABEIRA DE ANDRADE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06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CABRAL DE ARRU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69I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LY NUNES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5GJ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DOS SANTOS ALMEI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B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E PAULA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2DC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ER BRANDÃO PERES BRAG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518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ALMEIDA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2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ULO RODRIGU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JH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UEL HENRIQUE OLIVEIRA LIM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1H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DOS SANTOS ALV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3B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E GUEDES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75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DONEGÁ DIA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76H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ÁS MATOS BASS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FG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US VINICIUS GOMES SANTAN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99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UÃ OLIVEIRA ROSS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071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A ELOISE CASSAMASSIM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FG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YAMAGUCHI SOAR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JF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HENRIQUE DA SILVA RODRIGU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5CF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O HENRIQUE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BFC-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LES DELBOUX JÚNIOR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933-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A R CHAVES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1BID-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PE ARRUDA M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43A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GIMENEZ CARNEIR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2HC-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DA SILVA GOM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ADB-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PEDRO MARQUES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336-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O DOS REI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15134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UAN DANIEL CERQUEIRA TOMAZ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3CA-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GONÇALVES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4669I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FARIA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452-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MAICON EVANGELISTA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IDG-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ANTOS R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46D-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UEL VICTOR OLIVEIRA ELIA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349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HENRIQUE MOREIRA ARAUJ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7FF-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HENRIQUE ROCHA FRANC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411-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KEVEN DA SILVA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56-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IA NOGUEIRA MIRAN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3BH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INACIO DE SOU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04FA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GO OLIVEIRA DOS SANTOS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913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UVA MARTIN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26G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MANGUES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16-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IA ROCHA PACHEC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DI-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HL JUNIOR ALVE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29J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URI AYR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3EC-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24"/>
    <w:bookmarkEnd w:id="125"/>
    <w:bookmarkStart w:id="126" w:name="apresentação-trabalho-np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Apresentação Trabalho NP1</w:t>
      </w:r>
    </w:p>
    <w:p>
      <w:pPr>
        <w:pStyle w:val="FirstParagraph"/>
      </w:pPr>
      <w:r>
        <w:t xml:space="preserve">Este trabalho substitui a primeira prova (NP1) do primeiro bimestre de 2025.</w:t>
      </w:r>
    </w:p>
    <w:p>
      <w:pPr>
        <w:pStyle w:val="BodyText"/>
      </w:pPr>
      <w:r>
        <w:t xml:space="preserve">Este trabalho levará o aluno a fazer um estudo de mercado para obter financiamento de um investidor para montar uma EMPRESA/CONSULTORIA DE IMPLANTAÇÃO DE ERPs de terceiros.</w:t>
      </w:r>
    </w:p>
    <w:p>
      <w:pPr>
        <w:pStyle w:val="BodyText"/>
      </w:pPr>
      <w:r>
        <w:t xml:space="preserve">Dinâmica: o trabalho será desenvolvido em grupo de até 4 alunos (o grupo simulará uma startup).</w:t>
      </w:r>
    </w:p>
    <w:p>
      <w:pPr>
        <w:pStyle w:val="BodyText"/>
      </w:pPr>
      <w:r>
        <w:t xml:space="preserve">O trabalho deve ser entregue impresso em tamanho A4, uma cópia por aluno (como se fosse individual).</w:t>
      </w:r>
    </w:p>
    <w:p>
      <w:pPr>
        <w:pStyle w:val="BodyText"/>
      </w:pPr>
      <w:r>
        <w:t xml:space="preserve">O trabalho deverá ter no mínimo 5 e no máximo 10 folhas.</w:t>
      </w:r>
    </w:p>
    <w:bookmarkEnd w:id="126"/>
    <w:bookmarkStart w:id="150" w:name="X06671647269d8533d5baed2782d91932aa51f3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NP1 – TRABALHO DE SUBSTITUIÇÃO DE PROVA P1 - PESQUISA</w:t>
      </w:r>
    </w:p>
    <w:bookmarkStart w:id="127" w:name="capa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1- CAPA</w:t>
      </w:r>
    </w:p>
    <w:p>
      <w:pPr>
        <w:pStyle w:val="FirstParagraph"/>
      </w:pPr>
      <w:r>
        <w:rPr>
          <w:b/>
          <w:bCs/>
        </w:rPr>
        <w:t xml:space="preserve">UNIP</w:t>
      </w:r>
      <w:r>
        <w:t xml:space="preserve"> </w:t>
      </w:r>
      <w:r>
        <w:t xml:space="preserve">– UNIVERSIDADE PAULISTA</w:t>
      </w:r>
    </w:p>
    <w:p>
      <w:pPr>
        <w:pStyle w:val="BodyText"/>
      </w:pPr>
      <w:r>
        <w:rPr>
          <w:b/>
          <w:bCs/>
        </w:rPr>
        <w:t xml:space="preserve">CURSO</w:t>
      </w:r>
      <w:r>
        <w:t xml:space="preserve">: TECNOLOGIA EM ANÁLISE E DESENVOLVIMENTO DE SISTEMAS</w:t>
      </w:r>
    </w:p>
    <w:p>
      <w:pPr>
        <w:pStyle w:val="BodyText"/>
      </w:pPr>
      <w:r>
        <w:rPr>
          <w:b/>
          <w:bCs/>
        </w:rPr>
        <w:t xml:space="preserve">DISCIPLINA</w:t>
      </w:r>
      <w:r>
        <w:t xml:space="preserve"> </w:t>
      </w:r>
      <w:r>
        <w:t xml:space="preserve">– TIC – TECNOLOGIA DA INFORMAÇÃO E TELECOMUNICAÇÃO</w:t>
      </w:r>
    </w:p>
    <w:p>
      <w:pPr>
        <w:pStyle w:val="BodyText"/>
      </w:pPr>
      <w:r>
        <w:rPr>
          <w:b/>
          <w:bCs/>
        </w:rPr>
        <w:t xml:space="preserve">TÍTULO</w:t>
      </w:r>
      <w:r>
        <w:t xml:space="preserve">: PLANO Captação de Investimento para empresa</w:t>
      </w:r>
      <w:r>
        <w:t xml:space="preserve"> </w:t>
      </w:r>
      <w:r>
        <w:t xml:space="preserve">“</w:t>
      </w:r>
      <w:r>
        <w:t xml:space="preserve">CONSULTORIA E IMPLANTAÇÃO ERP+ COMERCIO ELETRÔNICO</w:t>
      </w:r>
      <w:r>
        <w:t xml:space="preserve">”</w:t>
      </w:r>
      <w:r>
        <w:t xml:space="preserve"> </w:t>
      </w:r>
      <w:r>
        <w:t xml:space="preserve">- GRUPO número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[onde x é definido pelo professor]</w:t>
      </w:r>
    </w:p>
    <w:p>
      <w:pPr>
        <w:pStyle w:val="Compact"/>
        <w:numPr>
          <w:ilvl w:val="0"/>
          <w:numId w:val="1031"/>
        </w:numPr>
      </w:pPr>
      <w:r>
        <w:t xml:space="preserve">NOME: Integrante 1 NOME: Integrante 2 NOME: Integrante 3 NOME: Integrante 4</w:t>
      </w:r>
    </w:p>
    <w:p>
      <w:pPr>
        <w:pStyle w:val="FirstParagraph"/>
      </w:pPr>
      <w:r>
        <w:rPr>
          <w:b/>
          <w:bCs/>
        </w:rPr>
        <w:t xml:space="preserve">PROFESSOR</w:t>
      </w:r>
      <w:r>
        <w:t xml:space="preserve">: Miguel Suez Xve Penteado</w:t>
      </w:r>
    </w:p>
    <w:bookmarkEnd w:id="127"/>
    <w:bookmarkStart w:id="128" w:name="agradecimentos-e-dedicatórias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2- Agradecimentos e dedicatórias:</w:t>
      </w:r>
    </w:p>
    <w:p>
      <w:pPr>
        <w:pStyle w:val="FirstParagraph"/>
      </w:pPr>
      <w:r>
        <w:t xml:space="preserve">NÃO VAI FAZER</w:t>
      </w:r>
    </w:p>
    <w:bookmarkEnd w:id="128"/>
    <w:bookmarkStart w:id="129" w:name="sumário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3- Sumário:</w:t>
      </w:r>
    </w:p>
    <w:p>
      <w:pPr>
        <w:pStyle w:val="FirstParagraph"/>
      </w:pPr>
      <w:r>
        <w:t xml:space="preserve">( introdução pág x , justificativa pág y, objetivo pág z … )</w:t>
      </w:r>
    </w:p>
    <w:bookmarkEnd w:id="129"/>
    <w:bookmarkStart w:id="130" w:name="resumo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4- Resumo:</w:t>
      </w:r>
    </w:p>
    <w:p>
      <w:pPr>
        <w:pStyle w:val="FirstParagraph"/>
      </w:pPr>
      <w:r>
        <w:t xml:space="preserve">“</w:t>
      </w:r>
      <w:r>
        <w:t xml:space="preserve">ESTE ESTUDO DO GRUPO X PROVOU QUE UMA EMPRESA DO RAMO DE CONSULTORIA E IMPLANTAÇÃO DE SOLUÇÃO ERP + COMERCIO ELETRÔNICO É VIAVEL, SEGUNDO LEVANTAMENTO DAS PESQUISAS X,Y,Z DO(S) ORGÃO(S) X(Y,Z)</w:t>
      </w:r>
      <w:r>
        <w:t xml:space="preserve">”</w:t>
      </w:r>
    </w:p>
    <w:bookmarkEnd w:id="130"/>
    <w:bookmarkStart w:id="131" w:name="justificativa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5-Justificativa:</w:t>
      </w:r>
    </w:p>
    <w:p>
      <w:pPr>
        <w:pStyle w:val="FirstParagraph"/>
      </w:pPr>
      <w:r>
        <w:t xml:space="preserve">“ UMA VEZ COMPROVADA A DEMANDA POR IMPLANTAÇÃO DE SOFTWARE TIC ERP E CRM + SCM (REPRESENTADAS SUAS FUNCIONALIDADES NO E-COMERCE), JUSTIFICA-SE O INVESTIMENTO EM STARTUPs DESTA NAUTREZA”</w:t>
      </w:r>
    </w:p>
    <w:bookmarkEnd w:id="131"/>
    <w:bookmarkStart w:id="132" w:name="objetivo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6-Objetivo:</w:t>
      </w:r>
    </w:p>
    <w:p>
      <w:pPr>
        <w:pStyle w:val="FirstParagraph"/>
      </w:pPr>
      <w:r>
        <w:t xml:space="preserve">LEVANTAR OS DADOS QUE PROVAM AO INVESTIDOR QUE COMPENSA INVESTIR EM UMA STARTUP DE IMPLANTAÇÃO DE Sis ERP+E-COMERCE.</w:t>
      </w:r>
    </w:p>
    <w:bookmarkEnd w:id="132"/>
    <w:bookmarkStart w:id="133" w:name="introdução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7 – introdução</w:t>
      </w:r>
    </w:p>
    <w:p>
      <w:pPr>
        <w:pStyle w:val="FirstParagraph"/>
      </w:pPr>
      <w:r>
        <w:t xml:space="preserve">SOMOS O GRUPO X, NOSSO GRUPO IMPLANTA ERPs INTEGRADOS A COMERCIO ELETRÔNICO. MAS O QUE VEM A SER UM ERP ? [EXPLICA O QUE É UM ERP SEGUNDO NOSSOS LIVROS TEXTO]. E O QUE É COMERCIO ELETRÔNICO ? [EXPLICA]. QUAL A VANTAGEM COMPETITIVA DE UMA EMPRESA QUE TEM ESSES SI(s) ? [EXPLICA E PODE USAR OS NOSSOS LIVROS-TEXTO COMO REFERÊNCIA]</w:t>
      </w:r>
    </w:p>
    <w:bookmarkEnd w:id="133"/>
    <w:bookmarkStart w:id="134" w:name="revisão-bibliográfica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8- Revisão Bibliográfica:</w:t>
      </w:r>
    </w:p>
    <w:p>
      <w:pPr>
        <w:pStyle w:val="FirstParagraph"/>
      </w:pPr>
      <w:r>
        <w:t xml:space="preserve">“</w:t>
      </w:r>
      <w:r>
        <w:t xml:space="preserve">EMPRESAS DE CONSULTORIA EM TIC PARA IMPLANTAÇÃO DE SISTEMAS TIPO ERP E COMERCIO ELETRÔNICO DÃO LUCRO EM 2025. SEGUNDO AS ÚLTIMAS PESQUISAS …. FOI COMPROVADO A NECESSIDADE DA POPULAÇÃO EM TAL TIPO DE SOFTWARE, E POR CONSEQUÊNCIA, EMPRESAS QUE IMPLANTAM ESSE TIPO DE SOFTWARE DÃO LUCRO…</w:t>
      </w:r>
      <w:r>
        <w:t xml:space="preserve">”</w:t>
      </w:r>
    </w:p>
    <w:p>
      <w:pPr>
        <w:pStyle w:val="BodyText"/>
      </w:pPr>
      <w:r>
        <w:t xml:space="preserve">Segundo</w:t>
      </w:r>
      <w:r>
        <w:t xml:space="preserve"> </w:t>
      </w:r>
      <w:r>
        <w:rPr>
          <w:b/>
          <w:bCs/>
        </w:rPr>
        <w:t xml:space="preserve">A PESQUISA 1</w:t>
      </w:r>
      <w:r>
        <w:t xml:space="preserve"> </w:t>
      </w:r>
      <w:r>
        <w:t xml:space="preserve">– TANTAS EMPRESAS SE INFORMATIZARAM NOS ULTIMOS 5 ANOS.., SEGUNDO</w:t>
      </w:r>
      <w:r>
        <w:t xml:space="preserve"> </w:t>
      </w:r>
      <w:r>
        <w:rPr>
          <w:b/>
          <w:bCs/>
        </w:rPr>
        <w:t xml:space="preserve">A PESQUISA 2</w:t>
      </w:r>
      <w:r>
        <w:t xml:space="preserve">, TANTAS PESSOAS COMPRARAM DA INTERNET NOS ULTIMOS 5 ANOS. SEGUNDO</w:t>
      </w:r>
      <w:r>
        <w:t xml:space="preserve"> </w:t>
      </w:r>
      <w:r>
        <w:rPr>
          <w:b/>
          <w:bCs/>
        </w:rPr>
        <w:t xml:space="preserve">A PESQUISA 3</w:t>
      </w:r>
      <w:r>
        <w:t xml:space="preserve">, HÁ TANTAS PESSOAS BUSCANDO ENSINO A DISTÂNCIA</w:t>
      </w:r>
    </w:p>
    <w:bookmarkEnd w:id="134"/>
    <w:bookmarkStart w:id="135" w:name="materiais-e-métodos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9-Materiais e Métodos</w:t>
      </w:r>
    </w:p>
    <w:p>
      <w:pPr>
        <w:pStyle w:val="FirstParagraph"/>
      </w:pPr>
      <w:r>
        <w:t xml:space="preserve">COLHI TAL</w:t>
      </w:r>
      <w:r>
        <w:t xml:space="preserve"> </w:t>
      </w:r>
      <w:r>
        <w:rPr>
          <w:b/>
          <w:bCs/>
        </w:rPr>
        <w:t xml:space="preserve">DADO</w:t>
      </w:r>
      <w:r>
        <w:t xml:space="preserve">, E CHEGUEI A TAL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 </w:t>
      </w:r>
      <w:r>
        <w:t xml:space="preserve">DE TAL PESQUISA;</w:t>
      </w:r>
    </w:p>
    <w:bookmarkEnd w:id="135"/>
    <w:bookmarkStart w:id="136" w:name="resultados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10-Resultados</w:t>
      </w:r>
    </w:p>
    <w:p>
      <w:pPr>
        <w:pStyle w:val="FirstParagraph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1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2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3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3</w:t>
      </w:r>
      <w:r>
        <w:t xml:space="preserve">;</w:t>
      </w:r>
    </w:p>
    <w:bookmarkEnd w:id="136"/>
    <w:bookmarkStart w:id="137" w:name="discussão"/>
    <w:p>
      <w:pPr>
        <w:pStyle w:val="Heading3"/>
      </w:pPr>
      <w:r>
        <w:rPr>
          <w:rStyle w:val="SectionNumber"/>
        </w:rPr>
        <w:t xml:space="preserve">2.3.11</w:t>
      </w:r>
      <w:r>
        <w:tab/>
      </w:r>
      <w:r>
        <w:t xml:space="preserve">11- Discussã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JUSTIFICA O INVESTIMENTO NA NOSSA STARTUP DO GRUPO X, QUE IMPLANTA Sis ERP+COMÉRCIO ELETRÔNICO;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JUSTIFICA O INVESTIMENTO NA NOSSA STARTUP DO GRUPO X, QUE IMPLANTA Sis ERP+COMÉRCIO ELETRÔNICO;</w:t>
      </w:r>
    </w:p>
    <w:bookmarkEnd w:id="137"/>
    <w:bookmarkStart w:id="138" w:name="conclusão"/>
    <w:p>
      <w:pPr>
        <w:pStyle w:val="Heading3"/>
      </w:pPr>
      <w:r>
        <w:rPr>
          <w:rStyle w:val="SectionNumber"/>
        </w:rPr>
        <w:t xml:space="preserve">2.3.12</w:t>
      </w:r>
      <w:r>
        <w:tab/>
      </w:r>
      <w:r>
        <w:t xml:space="preserve">12-Conclusão</w:t>
      </w:r>
    </w:p>
    <w:p>
      <w:pPr>
        <w:pStyle w:val="FirstParagraph"/>
      </w:pPr>
      <w:r>
        <w:t xml:space="preserve">POR ISSO TUDO, OU SEJA CONHECIMENTO1, CONHECIMENTO2, CONHECIMENTO3… COMPROVAMOS QUE COMPENSA O IVESTIMENTO NA EMPRESA DO GRUPO X. CONVIDO VOCÊ A SER NOSSO SÓCIO;</w:t>
      </w:r>
    </w:p>
    <w:bookmarkEnd w:id="138"/>
    <w:bookmarkStart w:id="139" w:name="referencias-bibliográficas"/>
    <w:p>
      <w:pPr>
        <w:pStyle w:val="Heading3"/>
      </w:pPr>
      <w:r>
        <w:rPr>
          <w:rStyle w:val="SectionNumber"/>
        </w:rPr>
        <w:t xml:space="preserve">2.3.13</w:t>
      </w:r>
      <w:r>
        <w:tab/>
      </w:r>
      <w:r>
        <w:t xml:space="preserve">13-Referencias Bibliográficas</w:t>
      </w:r>
    </w:p>
    <w:p>
      <w:pPr>
        <w:pStyle w:val="FirstParagraph"/>
      </w:pPr>
      <w:r>
        <w:t xml:space="preserve">PESQUISA 1…</w:t>
      </w:r>
    </w:p>
    <w:p>
      <w:pPr>
        <w:pStyle w:val="BodyText"/>
      </w:pPr>
      <w:r>
        <w:t xml:space="preserve">PESQUISA 2…</w:t>
      </w:r>
    </w:p>
    <w:p>
      <w:pPr>
        <w:pStyle w:val="BodyText"/>
      </w:pPr>
      <w:r>
        <w:t xml:space="preserve">PESQUISA 3…</w:t>
      </w:r>
    </w:p>
    <w:bookmarkEnd w:id="139"/>
    <w:bookmarkStart w:id="149" w:name="X9032f2181d64a6dd9deda794fff5b383c4bd059"/>
    <w:p>
      <w:pPr>
        <w:pStyle w:val="Heading3"/>
      </w:pPr>
      <w:r>
        <w:rPr>
          <w:rStyle w:val="SectionNumber"/>
        </w:rPr>
        <w:t xml:space="preserve">2.3.14</w:t>
      </w:r>
      <w:r>
        <w:tab/>
      </w:r>
      <w:r>
        <w:t xml:space="preserve">Apendice - links de pesquisas de TIC no Brasil</w:t>
      </w:r>
    </w:p>
    <w:p>
      <w:pPr>
        <w:pStyle w:val="TableCaption"/>
      </w:pPr>
      <w:r>
        <w:t xml:space="preserve">Pesquisas TIC do CETIC (NIC.b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CETIC (NIC.br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esquisa do CETIC - NIC.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DOMICÍLIOS</w:t>
            </w:r>
          </w:p>
        </w:tc>
        <w:tc>
          <w:tcPr/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cetic.br/pesquisa/domicilio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MPRESAS</w:t>
            </w:r>
          </w:p>
        </w:tc>
        <w:tc>
          <w:tcPr/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cetic.br/pt/pesquisa/empresa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DUCAÇÃO</w:t>
            </w:r>
          </w:p>
        </w:tc>
        <w:tc>
          <w:tcPr/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cetic.br/pt/pesquisa/educacao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SAÚDE</w:t>
            </w:r>
          </w:p>
        </w:tc>
        <w:tc>
          <w:tcPr/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cetic.br/pt/pesquisa/saude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ORGANIZAÇÕES SEM FINS LUCRATIVOS</w:t>
            </w:r>
          </w:p>
        </w:tc>
        <w:tc>
          <w:tcPr/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cetic.br/pt/pesquisa/osfil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GOVERNO ELETRÔNICO</w:t>
            </w:r>
          </w:p>
        </w:tc>
        <w:tc>
          <w:tcPr/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cetic.br/pt/pesquisa/governo-eletronico/</w:t>
              </w:r>
            </w:hyperlink>
          </w:p>
        </w:tc>
      </w:tr>
    </w:tbl>
    <w:p/>
    <w:p>
      <w:pPr>
        <w:pStyle w:val="TableCaption"/>
      </w:pPr>
      <w:r>
        <w:t xml:space="preserve">Pesquisas TIC do IB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IBG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squisa do IB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TIC – EMPRESA – 2010</w:t>
            </w:r>
          </w:p>
        </w:tc>
        <w:tc>
          <w:tcPr/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ww.ibge.gov.br/estatisticas/multidominio/ciencia-tecnologia-e-inovacao/9137-pesquisa-sobre-o-uso-das-tecnologias-de-informacao-e-comunicacao-nas-empresas.html?=&amp;t=o-que-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PINTEC – INOVAÇÃO TECNOLÓGICA</w:t>
            </w:r>
          </w:p>
        </w:tc>
        <w:tc>
          <w:tcPr/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ibge.gov.br/estatisticas/multidominio/ciencia-tecnologia-e-inovacao/9141-pesquisa-de-inovacao.htm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- PSTI – PESQUISA DE SERVIÇOS DE TIC – MODALIDADE SEMESTRAL</w:t>
            </w:r>
          </w:p>
        </w:tc>
        <w:tc>
          <w:tcPr/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www.ibge.gov.br/estatisticas/multidominio/ciencia-tecnologia-e-inovacao/9037-pesquisa-de-servicos-de-tecnologia-da-informacao.html?=&amp;t=o-que-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LEMBRANDO QUE:</w:t>
      </w:r>
    </w:p>
    <w:p>
      <w:pPr>
        <w:pStyle w:val="BodyText"/>
      </w:pPr>
      <w:r>
        <w:rPr>
          <w:b/>
          <w:bCs/>
        </w:rPr>
        <w:t xml:space="preserve">Dados</w:t>
      </w:r>
      <w:r>
        <w:t xml:space="preserve"> 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</w:p>
    <w:p>
      <w:pPr>
        <w:pStyle w:val="Body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</w:p>
    <w:p>
      <w:pPr>
        <w:pStyle w:val="BodyText"/>
      </w:pPr>
      <w:r>
        <w:rPr>
          <w:b/>
          <w:bCs/>
        </w:rPr>
        <w:t xml:space="preserve">Conhecimento</w:t>
      </w:r>
      <w:r>
        <w:t xml:space="preserve"> </w:t>
      </w:r>
      <w:r>
        <w:rPr>
          <w:i/>
          <w:iCs/>
        </w:rPr>
        <w:t xml:space="preserve">é o resultado da aplicação da informação para tomada de decisão.</w:t>
      </w:r>
    </w:p>
    <w:p>
      <w:pPr>
        <w:pStyle w:val="BodyText"/>
      </w:pPr>
      <w:r>
        <w:rPr>
          <w:b/>
          <w:bCs/>
        </w:rPr>
        <w:t xml:space="preserve">Regras:</w:t>
      </w:r>
    </w:p>
    <w:p>
      <w:pPr>
        <w:pStyle w:val="BodyText"/>
      </w:pPr>
      <w:r>
        <w:t xml:space="preserve">1- O trabalho deve ter no mínmo 5 e no máximo 10 PÁGINAS (se trata de</w:t>
      </w:r>
      <w:r>
        <w:t xml:space="preserve"> </w:t>
      </w:r>
      <w:r>
        <w:rPr>
          <w:b/>
          <w:bCs/>
        </w:rPr>
        <w:t xml:space="preserve">páginas</w:t>
      </w:r>
      <w:r>
        <w:t xml:space="preserve"> </w:t>
      </w:r>
      <w:r>
        <w:t xml:space="preserve">e não de</w:t>
      </w:r>
      <w:r>
        <w:t xml:space="preserve"> </w:t>
      </w:r>
      <w:r>
        <w:rPr>
          <w:b/>
          <w:bCs/>
        </w:rPr>
        <w:t xml:space="preserve">laudas</w:t>
      </w:r>
      <w:r>
        <w:t xml:space="preserve">);</w:t>
      </w:r>
    </w:p>
    <w:p>
      <w:pPr>
        <w:pStyle w:val="BodyText"/>
      </w:pPr>
      <w:r>
        <w:t xml:space="preserve">2- Plágio causa penalidade de nota igual a zero;</w:t>
      </w:r>
    </w:p>
    <w:p>
      <w:pPr>
        <w:pStyle w:val="BodyText"/>
      </w:pPr>
      <w:r>
        <w:t xml:space="preserve">3- Data da entrega final deste trabalho: DATA DA NP1;</w:t>
      </w:r>
    </w:p>
    <w:bookmarkEnd w:id="149"/>
    <w:bookmarkEnd w:id="150"/>
    <w:bookmarkStart w:id="151" w:name="formação-dos-grup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Formação dos Grupos</w:t>
      </w:r>
    </w:p>
    <w:p>
      <w:pPr>
        <w:pStyle w:val="FirstParagraph"/>
      </w:pPr>
      <w:r>
        <w:t xml:space="preserve">O professor está criando as tabelas de grupos conforme a disposição que os alunos passaram e postará aqui.</w:t>
      </w:r>
    </w:p>
    <w:bookmarkEnd w:id="151"/>
    <w:bookmarkStart w:id="153" w:name="X6c705fc61b71c7d2d74280968b2233491e75649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Parte Prática - Implantar um E-commerce atrelado a um ERP</w:t>
      </w:r>
    </w:p>
    <w:p>
      <w:pPr>
        <w:pStyle w:val="FirstParagraph"/>
      </w:pPr>
      <w:r>
        <w:t xml:space="preserve">Estudo de Caso:</w:t>
      </w:r>
    </w:p>
    <w:p>
      <w:pPr>
        <w:pStyle w:val="BodyText"/>
      </w:pPr>
      <w:r>
        <w:t xml:space="preserve">Suponha que você tem uma</w:t>
      </w:r>
      <w:r>
        <w:t xml:space="preserve"> </w:t>
      </w:r>
      <w:r>
        <w:rPr>
          <w:b/>
          <w:bCs/>
        </w:rPr>
        <w:t xml:space="preserve">empresa (consultoria) de implantação de ERP com e-commerce</w:t>
      </w:r>
      <w:r>
        <w:t xml:space="preserve">.</w:t>
      </w:r>
    </w:p>
    <w:p>
      <w:pPr>
        <w:pStyle w:val="BodyText"/>
      </w:pPr>
      <w:r>
        <w:t xml:space="preserve">Neste exemplo, o nome de sua empresa (consultoria) é</w:t>
      </w:r>
      <w:r>
        <w:t xml:space="preserve"> </w:t>
      </w:r>
      <w:r>
        <w:rPr>
          <w:b/>
          <w:bCs/>
        </w:rPr>
        <w:t xml:space="preserve">DATALEVE</w:t>
      </w:r>
      <w:r>
        <w:t xml:space="preserve">.</w:t>
      </w:r>
    </w:p>
    <w:p>
      <w:pPr>
        <w:pStyle w:val="BodyText"/>
      </w:pPr>
      <w:r>
        <w:t xml:space="preserve">Suponha que sua Empresa de Implantação de ERP acabou de ganhar um cliente.</w:t>
      </w:r>
    </w:p>
    <w:p>
      <w:pPr>
        <w:pStyle w:val="BodyText"/>
      </w:pPr>
      <w:r>
        <w:t xml:space="preserve">O nome do seu cliente é</w:t>
      </w:r>
      <w:r>
        <w:t xml:space="preserve"> </w:t>
      </w:r>
      <w:r>
        <w:rPr>
          <w:b/>
          <w:bCs/>
        </w:rPr>
        <w:t xml:space="preserve">Anderson Silva</w:t>
      </w:r>
      <w:r>
        <w:t xml:space="preserve">.</w:t>
      </w:r>
    </w:p>
    <w:p>
      <w:pPr>
        <w:pStyle w:val="BodyText"/>
      </w:pPr>
      <w:r>
        <w:t xml:space="preserve">Anderson Silva gostaria de</w:t>
      </w:r>
      <w:r>
        <w:t xml:space="preserve"> </w:t>
      </w:r>
      <w:r>
        <w:rPr>
          <w:b/>
          <w:bCs/>
        </w:rPr>
        <w:t xml:space="preserve">vender camisetas da com estampa da sua marca pessoal poe e-commerce</w:t>
      </w:r>
      <w:r>
        <w:t xml:space="preserve">.</w:t>
      </w:r>
    </w:p>
    <w:p>
      <w:pPr>
        <w:pStyle w:val="BodyText"/>
      </w:pPr>
      <w:r>
        <w:t xml:space="preserve">Ele contratou sua consultoria para implantar o ERP que irá vender as camisetas via e-commerce.</w:t>
      </w:r>
    </w:p>
    <w:bookmarkStart w:id="152" w:name="ter-em-posse-os-dados-do-cliente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Ter em posse os dados do cliente:</w:t>
      </w:r>
    </w:p>
    <w:p>
      <w:pPr>
        <w:pStyle w:val="TableCaption"/>
      </w:pPr>
      <w:r>
        <w:t xml:space="preserve">Informações da Pessoa Física (ou do sócio administrador , no caso de empresa)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Informações da Pessoa Física (ou do sócio administrador , no caso de empresa)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om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F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ereço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mail do client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so seja empresa (pessoa jurídica), peça mais essas informações</w:t>
      </w:r>
    </w:p>
    <w:p>
      <w:pPr>
        <w:pStyle w:val="TableCaption"/>
      </w:pPr>
      <w:r>
        <w:t xml:space="preserve">Dados da empresa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dos da empresa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NPJ do sócio administrad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Estadual da loj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Municipal da Loja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2"/>
    <w:bookmarkEnd w:id="153"/>
    <w:bookmarkStart w:id="524" w:name="começando-a-impantação-do-erp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omeçando a Impantação do ERP</w:t>
      </w:r>
    </w:p>
    <w:p>
      <w:pPr>
        <w:pStyle w:val="FirstParagraph"/>
      </w:pPr>
      <w:r>
        <w:t xml:space="preserve">O ERP escolhido para este estudo de caso é um ERP tipo SAAS (Software como serviço), ou seja, um software ERP WEB. A solução ERP escolhida neste estudo de caso foi o ERP BLING</w:t>
      </w:r>
      <w:r>
        <w:t xml:space="preserve"> </w:t>
      </w:r>
      <w:hyperlink r:id="rId106">
        <w:r>
          <w:rPr>
            <w:rStyle w:val="Hyperlink"/>
          </w:rPr>
          <w:t xml:space="preserve">https://www.bling.com.br/</w:t>
        </w:r>
      </w:hyperlink>
      <w:r>
        <w:t xml:space="preserve">. A solução de e-commerce escolhida neste estudo de caso para integrar a funcionalidade de e-commerce com o ERP anterior foi a</w:t>
      </w:r>
      <w:r>
        <w:t xml:space="preserve"> </w:t>
      </w:r>
      <w:hyperlink r:id="rId154">
        <w:r>
          <w:rPr>
            <w:rStyle w:val="Hyperlink"/>
          </w:rPr>
          <w:t xml:space="preserve">https://www.nuvemshop.com.br/</w:t>
        </w:r>
      </w:hyperlink>
      <w:r>
        <w:t xml:space="preserve">.</w:t>
      </w:r>
    </w:p>
    <w:p>
      <w:pPr>
        <w:pStyle w:val="BodyText"/>
      </w:pPr>
      <w:r>
        <w:t xml:space="preserve">Ambas soluções oferecem planos gratuítos onde o aluno pode estudar o caso simulando um ambiente real.</w:t>
      </w:r>
    </w:p>
    <w:bookmarkStart w:id="309" w:name="impantando-o-erp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Impantando o ERP</w:t>
      </w:r>
    </w:p>
    <w:p>
      <w:pPr>
        <w:pStyle w:val="FirstParagraph"/>
      </w:pPr>
      <w:r>
        <w:t xml:space="preserve">Destaca-se que neste ambiente de simulação, não vamos explorar a parte de controle FISCAL dos ERPs. Desta forma: - Não vamos cadastrar certificados de pessoa jurídica (CNCP digital); - Portanto não vamos emitir nenhum tipo de nota fiscal; - E, portanto, não vamos cadastrar meios de pagamento eletrônicos no e-commerce;</w:t>
      </w:r>
    </w:p>
    <w:bookmarkStart w:id="170" w:name="Xc3aaddd7b17ec1956ab6a17fda3bee28c735302"/>
    <w:p>
      <w:pPr>
        <w:pStyle w:val="Heading4"/>
      </w:pPr>
      <w:r>
        <w:rPr>
          <w:rStyle w:val="SectionNumber"/>
        </w:rPr>
        <w:t xml:space="preserve">2.6.1.1</w:t>
      </w:r>
      <w:r>
        <w:tab/>
      </w:r>
      <w:r>
        <w:t xml:space="preserve">Iniciar castrando seu cliente na solução ERP</w:t>
      </w:r>
    </w:p>
    <w:p>
      <w:pPr>
        <w:pStyle w:val="FirstParagraph"/>
      </w:pPr>
      <w:r>
        <w:t xml:space="preserve">Comece inserindo os dados do seu cliente no ERP</w:t>
      </w:r>
    </w:p>
    <w:p>
      <w:pPr>
        <w:pStyle w:val="BodyText"/>
      </w:pPr>
      <w:r>
        <w:drawing>
          <wp:inline>
            <wp:extent cx="4800600" cy="5562600"/>
            <wp:effectExtent b="0" l="0" r="0" t="0"/>
            <wp:docPr descr="Entre com os dados so seu cliente" title="" id="156" name="Picture"/>
            <a:graphic>
              <a:graphicData uri="http://schemas.openxmlformats.org/drawingml/2006/picture">
                <pic:pic>
                  <pic:nvPicPr>
                    <pic:cNvPr descr="images/np1/001-bling-cadastro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29175" cy="6391275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images/np1/002-bling-selecionar-area-comercial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639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7621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images/np1/003-bling-escolher-modulos-erp.jp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61426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images/np1/004-bling-conta-criada.jp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67225" cy="6048375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images/np1/005-bling-logar-usuario-senha.jp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604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Start w:id="292" w:name="X90dd904c3936fe2c4c10f08ff1bc3fad030502a"/>
    <w:p>
      <w:pPr>
        <w:pStyle w:val="Heading4"/>
      </w:pPr>
      <w:r>
        <w:rPr>
          <w:rStyle w:val="SectionNumber"/>
        </w:rPr>
        <w:t xml:space="preserve">2.6.1.2</w:t>
      </w:r>
      <w:r>
        <w:tab/>
      </w:r>
      <w:r>
        <w:t xml:space="preserve">Começar a cadastrar EMPRESA (Conceito de</w:t>
      </w:r>
      <w:r>
        <w:t xml:space="preserve"> </w:t>
      </w:r>
      <w:r>
        <w:t xml:space="preserve">“</w:t>
      </w:r>
      <w:r>
        <w:t xml:space="preserve">Módulo CONTROLE CADASTROS</w:t>
      </w:r>
      <w:r>
        <w:t xml:space="preserve">”</w:t>
      </w:r>
      <w:r>
        <w:t xml:space="preserve"> </w:t>
      </w:r>
      <w:r>
        <w:t xml:space="preserve">dos ERPs)</w:t>
      </w:r>
    </w:p>
    <w:bookmarkStart w:id="180" w:name="X5c8ab90f0e25bdbc758e32505f0b90f727ef5eb"/>
    <w:p>
      <w:pPr>
        <w:pStyle w:val="Heading5"/>
      </w:pPr>
      <w:r>
        <w:rPr>
          <w:rStyle w:val="SectionNumber"/>
        </w:rPr>
        <w:t xml:space="preserve">2.6.1.2.1</w:t>
      </w:r>
      <w:r>
        <w:tab/>
      </w:r>
      <w:r>
        <w:t xml:space="preserve">Começar a cadastrar a EMPRESA (pessoa física ou jurídica)</w:t>
      </w:r>
    </w:p>
    <w:p>
      <w:pPr>
        <w:pStyle w:val="FirstParagraph"/>
      </w:pPr>
      <w:r>
        <w:drawing>
          <wp:inline>
            <wp:extent cx="5334000" cy="2689182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images/np1/006-bling-identificar-pessoa-endereço.jp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images/np1/007-bling-natureza-negocio.jp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images/np1/008-bling-certificado-digital-fisco-nota-fiscal.jp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0"/>
    <w:bookmarkStart w:id="211" w:name="Xee15581d5a574e1b67f58f1e5df05446c53df45"/>
    <w:p>
      <w:pPr>
        <w:pStyle w:val="Heading5"/>
      </w:pPr>
      <w:r>
        <w:rPr>
          <w:rStyle w:val="SectionNumber"/>
        </w:rPr>
        <w:t xml:space="preserve">2.6.1.2.2</w:t>
      </w:r>
      <w:r>
        <w:tab/>
      </w:r>
      <w:r>
        <w:t xml:space="preserve">Começar a cadastrar as categorias dos produtos (pessoa física ou jurídica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images/np1/009-bling-cadastrar-categorias-produtos.jp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images/np1/010-bling-cadastrar-categorias-produtos-tela-lista-categorias.jp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images/np1/011-bling-cadastrar-moda-masculina.jp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images/np1/012-bling-cadastrar-categorias-produtos-tela-lista-categorias-inserir-moda-feminina.jp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images/np1/014-bling-cadastrar-subcategoria-moda-masculina-camiseta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images/np1/015-bling-cadastrar-subcategoria-moda-masculina-camiseta.jp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9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images/np1/016-bling-confirmar-cadastro-camisetas-em-moda-masculina.jp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images/np1/017-bling-cadastrar-subcategoria-moda-feminina-vestido.jp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images/np1/018-bling-confirmar-cadastro-vestidos-em-moda-feminina.jp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32210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images/np1/019-categorias-cadastradas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1"/>
    <w:bookmarkStart w:id="257" w:name="X4922b6af3178a867a40f899ed892f6dab41c3c9"/>
    <w:p>
      <w:pPr>
        <w:pStyle w:val="Heading5"/>
      </w:pPr>
      <w:r>
        <w:rPr>
          <w:rStyle w:val="SectionNumber"/>
        </w:rPr>
        <w:t xml:space="preserve">2.6.1.2.3</w:t>
      </w:r>
      <w:r>
        <w:tab/>
      </w:r>
      <w:r>
        <w:t xml:space="preserve">Começar a cadastrar os produtos (pessoa física ou jurídica)</w:t>
      </w:r>
    </w:p>
    <w:p>
      <w:pPr>
        <w:pStyle w:val="FirstParagraph"/>
      </w:pPr>
      <w:r>
        <w:drawing>
          <wp:inline>
            <wp:extent cx="5334000" cy="1606546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images/np1/020-cadastrar-produtos.jp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547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images/np1/021-cadastro-produtos-inserir-produto.jp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images/np1/022-cadastro-produtos-inserir-produto-dados-basicos.jp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images/np1/023-cadastro-produtos-inserir-detalhes-e-commerce.jp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images/np1/024-cadastro-produtos-inserir-detalhes-e-commerce-descricao.jp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732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images/np1/025-cadastro-produtos-inserir-imagem-produtos.jp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images/np1/026-cadastro-produtos-inserir-imagem-produtos.jp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0795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images/np1/027-cadastro-produtos-inserir-imagem-produtos-cadastradas.jp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images/np1/028-cadastro-produtos-quantidade-estoque.jp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images/np1/029-cadastro-produtos-fiscal-NCM-CEST.jp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images/np1/030-cadastro-produtos-variações-produto.jp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9035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images/np1/031-cadastro-produtos-variações-produto.jp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images/np1/032-cadastro-produtos-variações-produto-inserir-código.jp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8965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images/np1/033-cadastro-produtos-variações-produto-inserir-imagem.jp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images/np1/034-cadastro-produtos-variações-produto.jp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7"/>
    <w:bookmarkStart w:id="291" w:name="Xb389003d4eaaa45ea59fa67520f1bec769b9e79"/>
    <w:p>
      <w:pPr>
        <w:pStyle w:val="Heading5"/>
      </w:pPr>
      <w:r>
        <w:rPr>
          <w:rStyle w:val="SectionNumber"/>
        </w:rPr>
        <w:t xml:space="preserve">2.6.1.2.4</w:t>
      </w:r>
      <w:r>
        <w:tab/>
      </w:r>
      <w:r>
        <w:t xml:space="preserve">Começar a cadastrar o estoque (Conceito de</w:t>
      </w:r>
      <w:r>
        <w:t xml:space="preserve"> </w:t>
      </w:r>
      <w:r>
        <w:t xml:space="preserve">“</w:t>
      </w:r>
      <w:r>
        <w:t xml:space="preserve">Módulo CONTROLE DE ESTOQUE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5732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images/np1/035-bling-produto-cadastrado-sem-estoque.jp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211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images/np1/036-bling-estoque-produto-incluir.jp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images/np1/037-bling-estoque-produto-incluir-camiseta-preta.jp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98090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images/np1/038-bling-estoque-produto-incluir-camiseta-preta-iniciar.jp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76675" cy="3362325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images/np1/039-bling-estoque-produto-incluir-camiseta-preta-feito.jp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3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images/np1/040-bling-estoque-produto-lançado.jp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60386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images/np1/041-bling-cadastrar-cliente.jp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images/np1/042-bling-cadastrar-cliente-feito.jp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31748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images/np1/043-bling-cadastrar-cliente-feito.jp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images/np1/044-bling-cadastrar-fornecedor-feito.jp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images/np1/045-bling-cadastrar-fornecedor-feito.jp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1"/>
    <w:bookmarkEnd w:id="292"/>
    <w:bookmarkStart w:id="308" w:name="Xcc09957f24799c4a10f39723fd3688da56ee488"/>
    <w:p>
      <w:pPr>
        <w:pStyle w:val="Heading4"/>
      </w:pPr>
      <w:r>
        <w:rPr>
          <w:rStyle w:val="SectionNumber"/>
        </w:rPr>
        <w:t xml:space="preserve">2.6.1.3</w:t>
      </w:r>
      <w:r>
        <w:tab/>
      </w:r>
      <w:r>
        <w:t xml:space="preserve">Começar a cadastrar PDV (Ponto de Venda) da parte física da loja (Conceito de</w:t>
      </w:r>
      <w:r>
        <w:t xml:space="preserve"> </w:t>
      </w:r>
      <w:r>
        <w:t xml:space="preserve">“</w:t>
      </w:r>
      <w:r>
        <w:t xml:space="preserve">Módulo de vendas - PDV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2277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images/np1/046-bling-abrir-loja-fisica-frente-caixa.jp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10125" cy="3686175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images/np1/047-bling-abrir-loja-fisica-frente-caixa-ignorar-certificado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10050" cy="3181350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images/np1/048-bling-abrir-loja-fisica-frente-caixa-cadastrar-loja-matriz.jp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42774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images/np1/049-bling-abrir-loja-fisica-frente-caixa-cadastrar-loja-matriz.jp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588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images/np1/050-bling-abrir-loja-fisica-frente-caixa-ativo.jp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8"/>
    <w:bookmarkEnd w:id="309"/>
    <w:bookmarkStart w:id="310" w:name="X900fc9893c3080bddb8940af2cdd3492d9cb92e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Impantando o E-COMMERCE (parte virtual loja)</w:t>
      </w:r>
    </w:p>
    <w:bookmarkEnd w:id="310"/>
    <w:bookmarkStart w:id="365" w:name="ative-a-plataforma-de-e-commerce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IVE a PLATAFORMA DE E-COMMERCE</w:t>
      </w:r>
    </w:p>
    <w:bookmarkStart w:id="326" w:name="X087427d7b071db694f8f59b068727f79f26c7f9"/>
    <w:p>
      <w:pPr>
        <w:pStyle w:val="Heading4"/>
      </w:pPr>
      <w:r>
        <w:rPr>
          <w:rStyle w:val="SectionNumber"/>
        </w:rPr>
        <w:t xml:space="preserve">2.6.3.1</w:t>
      </w:r>
      <w:r>
        <w:tab/>
      </w:r>
      <w:r>
        <w:t xml:space="preserve">cadastre a empresa do cliente na platafroma de e-commerce</w:t>
      </w:r>
    </w:p>
    <w:p>
      <w:pPr>
        <w:pStyle w:val="FirstParagraph"/>
      </w:pPr>
      <w:r>
        <w:drawing>
          <wp:inline>
            <wp:extent cx="5334000" cy="2758735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images/np1/051-nuvemshop-testar-loja-gratis.jp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images/np1/052-nuvemshop-cadastrar-loja-gratis.jp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images/np1/053-nuvemshop-testar-loja-gratis.jp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images/np1/054-nuvemshop-cadastrar-loja-gratis.jp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934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images/np1/055-nuvemshop-cadastrar-loja-gratis.jp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6"/>
    <w:bookmarkStart w:id="345" w:name="X9a4a84801744824e632393aec47606eca1ec7db"/>
    <w:p>
      <w:pPr>
        <w:pStyle w:val="Heading4"/>
      </w:pPr>
      <w:r>
        <w:rPr>
          <w:rStyle w:val="SectionNumber"/>
        </w:rPr>
        <w:t xml:space="preserve">2.6.3.2</w:t>
      </w:r>
      <w:r>
        <w:tab/>
      </w:r>
      <w:r>
        <w:t xml:space="preserve">cadastre as categorias de produtos na loja on-line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images/np1/056-nuvemshop-cadastrar-categorias-produtos.jp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images/np1/057-nuvemshop-acessar-cadastro-categorias-produtos.jp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98540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images/np1/058-nuvemshop-acessar-cadastro-categorias-produtos.jp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images/np1/059-nuvemshop-cadastrar-categorias-produtos.jp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79784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images/np1/060-nuvemshop-cadastrar-subcategorias-produtos.jp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62538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images/np1/061-nuvemshop-categorias-bling.jp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5"/>
    <w:bookmarkStart w:id="364" w:name="X3ab7b28df6ad593e44c4798b5d2e13481a3828c"/>
    <w:p>
      <w:pPr>
        <w:pStyle w:val="Heading4"/>
      </w:pPr>
      <w:r>
        <w:rPr>
          <w:rStyle w:val="SectionNumber"/>
        </w:rPr>
        <w:t xml:space="preserve">2.6.3.3</w:t>
      </w:r>
      <w:r>
        <w:tab/>
      </w:r>
      <w:r>
        <w:t xml:space="preserve">mapeie o código das categorias de produtos na loja on-line para colocar no ERP depois</w:t>
      </w:r>
    </w:p>
    <w:p>
      <w:pPr>
        <w:pStyle w:val="FirstParagraph"/>
      </w:pPr>
      <w:r>
        <w:drawing>
          <wp:inline>
            <wp:extent cx="5334000" cy="2716850"/>
            <wp:effectExtent b="0" l="0" r="0" t="0"/>
            <wp:docPr descr="" title="" id="347" name="Picture"/>
            <a:graphic>
              <a:graphicData uri="http://schemas.openxmlformats.org/drawingml/2006/picture">
                <pic:pic>
                  <pic:nvPicPr>
                    <pic:cNvPr descr="images/np1/062-nuvemshop-obter-código-categorias.jp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09289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images/np1/063-nuvemshop-obter-código-categorias.jp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353" name="Picture"/>
            <a:graphic>
              <a:graphicData uri="http://schemas.openxmlformats.org/drawingml/2006/picture">
                <pic:pic>
                  <pic:nvPicPr>
                    <pic:cNvPr descr="images/np1/064-nuvemshop-categorias-nuvemshop-códigos.jp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56" name="Picture"/>
            <a:graphic>
              <a:graphicData uri="http://schemas.openxmlformats.org/drawingml/2006/picture">
                <pic:pic>
                  <pic:nvPicPr>
                    <pic:cNvPr descr="images/np1/065-nuvemshop-visitar-loja-online.jp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59" name="Picture"/>
            <a:graphic>
              <a:graphicData uri="http://schemas.openxmlformats.org/drawingml/2006/picture">
                <pic:pic>
                  <pic:nvPicPr>
                    <pic:cNvPr descr="images/np1/066-nuvemshop-visitar-loja-online.jp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62" name="Picture"/>
            <a:graphic>
              <a:graphicData uri="http://schemas.openxmlformats.org/drawingml/2006/picture">
                <pic:pic>
                  <pic:nvPicPr>
                    <pic:cNvPr descr="images/np1/067-nuvemshop-visitar-loja-online.jp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4"/>
    <w:bookmarkEnd w:id="365"/>
    <w:bookmarkStart w:id="437" w:name="X8211a7d7eb21d84c21d8f0ec2a2ccf655ba3c33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Inicie a amarração (integração) do e-commerce com o ERP (começando no e-commerce)</w:t>
      </w:r>
    </w:p>
    <w:bookmarkStart w:id="378" w:name="Xc73d7331c646304e25a830c84a893d9ab9fec53"/>
    <w:p>
      <w:pPr>
        <w:pStyle w:val="Heading4"/>
      </w:pPr>
      <w:r>
        <w:rPr>
          <w:rStyle w:val="SectionNumber"/>
        </w:rPr>
        <w:t xml:space="preserve">2.6.4.1</w:t>
      </w:r>
      <w:r>
        <w:tab/>
      </w:r>
      <w:r>
        <w:t xml:space="preserve">Instale o aplicativo (API) de conexão no e-commerce</w:t>
      </w:r>
    </w:p>
    <w:p>
      <w:pPr>
        <w:pStyle w:val="FirstParagraph"/>
      </w:pPr>
      <w:r>
        <w:drawing>
          <wp:inline>
            <wp:extent cx="5334000" cy="2491868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images/np1/068-Conectar-nuvemshop-bling.jp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images/np1/069-Conectar-nuvemshop-bling.jp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120845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images/np1/070-Conectar-nuvemshop-bling.jp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images/np1/071-Conectar-nuvemshop-bling.jp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8"/>
    <w:bookmarkStart w:id="400" w:name="X901541ea1a1458dce0ce880999e65d10cc150c2"/>
    <w:p>
      <w:pPr>
        <w:pStyle w:val="Heading4"/>
      </w:pPr>
      <w:r>
        <w:rPr>
          <w:rStyle w:val="SectionNumber"/>
        </w:rPr>
        <w:t xml:space="preserve">2.6.4.2</w:t>
      </w:r>
      <w:r>
        <w:tab/>
      </w:r>
      <w:r>
        <w:t xml:space="preserve">Instale o aplicativo (API) de conexão no ERP</w:t>
      </w:r>
    </w:p>
    <w:p>
      <w:pPr>
        <w:pStyle w:val="FirstParagraph"/>
      </w:pPr>
      <w:r>
        <w:drawing>
          <wp:inline>
            <wp:extent cx="5334000" cy="2598615"/>
            <wp:effectExtent b="0" l="0" r="0" t="0"/>
            <wp:docPr descr="" title="" id="380" name="Picture"/>
            <a:graphic>
              <a:graphicData uri="http://schemas.openxmlformats.org/drawingml/2006/picture">
                <pic:pic>
                  <pic:nvPicPr>
                    <pic:cNvPr descr="images/np1/072-Conectar-bling-nuvemshop.jp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23819"/>
            <wp:effectExtent b="0" l="0" r="0" t="0"/>
            <wp:docPr descr="" title="" id="383" name="Picture"/>
            <a:graphic>
              <a:graphicData uri="http://schemas.openxmlformats.org/drawingml/2006/picture">
                <pic:pic>
                  <pic:nvPicPr>
                    <pic:cNvPr descr="images/np1/073-Conectar-bling-nuvemshop.jp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85439"/>
            <wp:effectExtent b="0" l="0" r="0" t="0"/>
            <wp:docPr descr="" title="" id="386" name="Picture"/>
            <a:graphic>
              <a:graphicData uri="http://schemas.openxmlformats.org/drawingml/2006/picture">
                <pic:pic>
                  <pic:nvPicPr>
                    <pic:cNvPr descr="images/np1/074-Conectar-bling-nuvemshop-ajustes-finos.jp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88309"/>
            <wp:effectExtent b="0" l="0" r="0" t="0"/>
            <wp:docPr descr="" title="" id="389" name="Picture"/>
            <a:graphic>
              <a:graphicData uri="http://schemas.openxmlformats.org/drawingml/2006/picture">
                <pic:pic>
                  <pic:nvPicPr>
                    <pic:cNvPr descr="images/np1/075-Conectar-bling-nuvemshop-ajustes-finos.jp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392" name="Picture"/>
            <a:graphic>
              <a:graphicData uri="http://schemas.openxmlformats.org/drawingml/2006/picture">
                <pic:pic>
                  <pic:nvPicPr>
                    <pic:cNvPr descr="images/np1/076-Conectar-bling-nuvemshop-ajustes-finos-vendas.jp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95" name="Picture"/>
            <a:graphic>
              <a:graphicData uri="http://schemas.openxmlformats.org/drawingml/2006/picture">
                <pic:pic>
                  <pic:nvPicPr>
                    <pic:cNvPr descr="images/np1/077-Conectar-bling-nuvemshop-ajustes-finos-vendas.jp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57750" cy="2971800"/>
            <wp:effectExtent b="0" l="0" r="0" t="0"/>
            <wp:docPr descr="" title="" id="398" name="Picture"/>
            <a:graphic>
              <a:graphicData uri="http://schemas.openxmlformats.org/drawingml/2006/picture">
                <pic:pic>
                  <pic:nvPicPr>
                    <pic:cNvPr descr="images/np1/078-Conectar-bling-nuvemshop-ajustes-feito.jp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0"/>
    <w:bookmarkStart w:id="413" w:name="X69a0a30c82dd83d8434fb5b059ecadd61ef0ebf"/>
    <w:p>
      <w:pPr>
        <w:pStyle w:val="Heading4"/>
      </w:pPr>
      <w:r>
        <w:rPr>
          <w:rStyle w:val="SectionNumber"/>
        </w:rPr>
        <w:t xml:space="preserve">2.6.4.3</w:t>
      </w:r>
      <w:r>
        <w:tab/>
      </w:r>
      <w:r>
        <w:t xml:space="preserve">Faça agora o mapeamento do código das categorias do e-commerce no ERP</w:t>
      </w:r>
    </w:p>
    <w:p>
      <w:pPr>
        <w:pStyle w:val="FirstParagraph"/>
      </w:pPr>
      <w:r>
        <w:drawing>
          <wp:inline>
            <wp:extent cx="5334000" cy="2752063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images/np1/079-Amarracao-Categorias-Ecommerce-ERP.jp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31223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images/np1/080-Amarracao-Categorias-Ecommerce-ERP.jp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4004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images/np1/081-Amarracao-Categorias-Ecommerce-ERP.jp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images/np1/082-Amarracao-Categorias-Ecommerce-ERP.jp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3"/>
    <w:bookmarkStart w:id="432" w:name="faça-agora-a-exportação-dos-produtos"/>
    <w:p>
      <w:pPr>
        <w:pStyle w:val="Heading4"/>
      </w:pPr>
      <w:r>
        <w:rPr>
          <w:rStyle w:val="SectionNumber"/>
        </w:rPr>
        <w:t xml:space="preserve">2.6.4.4</w:t>
      </w:r>
      <w:r>
        <w:tab/>
      </w:r>
      <w:r>
        <w:t xml:space="preserve">Faça agora a exportação dos produtos</w:t>
      </w:r>
    </w:p>
    <w:p>
      <w:pPr>
        <w:pStyle w:val="FirstParagraph"/>
      </w:pPr>
      <w:r>
        <w:drawing>
          <wp:inline>
            <wp:extent cx="5334000" cy="2962735"/>
            <wp:effectExtent b="0" l="0" r="0" t="0"/>
            <wp:docPr descr="" title="" id="415" name="Picture"/>
            <a:graphic>
              <a:graphicData uri="http://schemas.openxmlformats.org/drawingml/2006/picture">
                <pic:pic>
                  <pic:nvPicPr>
                    <pic:cNvPr descr="images/np1/083-Exportar-Bling-Nuvemshop.jp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418" name="Picture"/>
            <a:graphic>
              <a:graphicData uri="http://schemas.openxmlformats.org/drawingml/2006/picture">
                <pic:pic>
                  <pic:nvPicPr>
                    <pic:cNvPr descr="images/np1/084-Exportar-Bling-Nuvemshop.jp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0343"/>
            <wp:effectExtent b="0" l="0" r="0" t="0"/>
            <wp:docPr descr="" title="" id="421" name="Picture"/>
            <a:graphic>
              <a:graphicData uri="http://schemas.openxmlformats.org/drawingml/2006/picture">
                <pic:pic>
                  <pic:nvPicPr>
                    <pic:cNvPr descr="images/np1/085-Exportar-Bling-Nuvemshop.jp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24" name="Picture"/>
            <a:graphic>
              <a:graphicData uri="http://schemas.openxmlformats.org/drawingml/2006/picture">
                <pic:pic>
                  <pic:nvPicPr>
                    <pic:cNvPr descr="images/np1/086-Exportar-Bling-Nuvemshop.jp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3666"/>
            <wp:effectExtent b="0" l="0" r="0" t="0"/>
            <wp:docPr descr="" title="" id="427" name="Picture"/>
            <a:graphic>
              <a:graphicData uri="http://schemas.openxmlformats.org/drawingml/2006/picture">
                <pic:pic>
                  <pic:nvPicPr>
                    <pic:cNvPr descr="images/np1/087-Exportar-Bling-Nuvemshop.jp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46960"/>
            <wp:effectExtent b="0" l="0" r="0" t="0"/>
            <wp:docPr descr="" title="" id="430" name="Picture"/>
            <a:graphic>
              <a:graphicData uri="http://schemas.openxmlformats.org/drawingml/2006/picture">
                <pic:pic>
                  <pic:nvPicPr>
                    <pic:cNvPr descr="images/np1/088-Exportar-Bling-Nuvemshop.jp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2"/>
    <w:bookmarkStart w:id="436" w:name="Xd08b33ca9eac5763445d8b2401f686204acd4d3"/>
    <w:p>
      <w:pPr>
        <w:pStyle w:val="Heading4"/>
      </w:pPr>
      <w:r>
        <w:rPr>
          <w:rStyle w:val="SectionNumber"/>
        </w:rPr>
        <w:t xml:space="preserve">2.6.4.5</w:t>
      </w:r>
      <w:r>
        <w:tab/>
      </w:r>
      <w:r>
        <w:t xml:space="preserve">Parabéns, hora de começar a testar seu e-commerce.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434" name="Picture"/>
            <a:graphic>
              <a:graphicData uri="http://schemas.openxmlformats.org/drawingml/2006/picture">
                <pic:pic>
                  <pic:nvPicPr>
                    <pic:cNvPr descr="images/np1/089-loja_virtual_com_produtos_carregados.jp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6"/>
    <w:bookmarkEnd w:id="437"/>
    <w:bookmarkStart w:id="523" w:name="X5c793749e3ec3bbbd3b44cc4495f20aa4edd128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INICIANDO O PROCESSO DE VENDA SIMULADA NO E-COMMERCE INTEGRADO AO ERP:</w:t>
      </w:r>
    </w:p>
    <w:bookmarkStart w:id="459" w:name="Xb67c0a0264e42ff80dcf72bd89ab8853e64f06d"/>
    <w:p>
      <w:pPr>
        <w:pStyle w:val="Heading4"/>
      </w:pPr>
      <w:r>
        <w:rPr>
          <w:rStyle w:val="SectionNumber"/>
        </w:rPr>
        <w:t xml:space="preserve">2.6.5.1</w:t>
      </w:r>
      <w:r>
        <w:tab/>
      </w:r>
      <w:r>
        <w:t xml:space="preserve">Configurar no e-commerce um ou mais MEIO(s) DE PAGAMENTO</w:t>
      </w:r>
    </w:p>
    <w:p>
      <w:pPr>
        <w:pStyle w:val="FirstParagraph"/>
      </w:pPr>
      <w:r>
        <w:t xml:space="preserve">No e-commerce (nuvemshop nesse caso) vá atá a aba de configuração.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39" name="Picture"/>
            <a:graphic>
              <a:graphicData uri="http://schemas.openxmlformats.org/drawingml/2006/picture">
                <pic:pic>
                  <pic:nvPicPr>
                    <pic:cNvPr descr="images/np1/090-loja_virtual_meio_de_pagamento1.jp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ure pelo menu</w:t>
      </w:r>
      <w:r>
        <w:t xml:space="preserve"> </w:t>
      </w:r>
      <w:r>
        <w:t xml:space="preserve">“</w:t>
      </w:r>
      <w:r>
        <w:t xml:space="preserve">Meio de Pagamento</w:t>
      </w:r>
      <w:r>
        <w:t xml:space="preserve">”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442" name="Picture"/>
            <a:graphic>
              <a:graphicData uri="http://schemas.openxmlformats.org/drawingml/2006/picture">
                <pic:pic>
                  <pic:nvPicPr>
                    <pic:cNvPr descr="images/np1/091-loja_virtual_meio_de_pagamento2.jp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qui temos várias opções disponíveis para o dinheiro vir do comprador até a empresa (seu cliente) dona do site de e-commerce:</w:t>
      </w:r>
    </w:p>
    <w:p>
      <w:pPr>
        <w:numPr>
          <w:ilvl w:val="0"/>
          <w:numId w:val="1032"/>
        </w:numPr>
      </w:pPr>
      <w:r>
        <w:t xml:space="preserve">Cartões de Déb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 )</w:t>
      </w:r>
    </w:p>
    <w:p>
      <w:pPr>
        <w:numPr>
          <w:ilvl w:val="0"/>
          <w:numId w:val="1032"/>
        </w:numPr>
      </w:pPr>
      <w:r>
        <w:t xml:space="preserve">Cartões de Créd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</w:t>
      </w:r>
    </w:p>
    <w:p>
      <w:pPr>
        <w:numPr>
          <w:ilvl w:val="0"/>
          <w:numId w:val="1032"/>
        </w:numPr>
      </w:pPr>
      <w:r>
        <w:t xml:space="preserve">Via boleto</w:t>
      </w:r>
    </w:p>
    <w:p>
      <w:pPr>
        <w:numPr>
          <w:ilvl w:val="0"/>
          <w:numId w:val="1032"/>
        </w:numPr>
      </w:pPr>
      <w:r>
        <w:t xml:space="preserve">Via PIX</w:t>
      </w:r>
    </w:p>
    <w:p>
      <w:pPr>
        <w:numPr>
          <w:ilvl w:val="0"/>
          <w:numId w:val="1032"/>
        </w:numPr>
      </w:pPr>
      <w:r>
        <w:t xml:space="preserve">(pesonalizado) Via troca de conversa whatsapp, onde manualmente o cliente termina a compra, pega a chave pix da loja virtual pelo whatsapp ou e-mail por exemplo, paga e envia o comprovante no whatsapp ou e-mail da loja virtual/e-commerce. Nessa modalidade, não há necessidade de se cadastrar em meios de pagamento, e portanto, não há cobrança de taxas pelos meios-de-pagamento. Utilizaremos esse método para nosso estudo de caso.</w:t>
      </w:r>
    </w:p>
    <w:p>
      <w:pPr>
        <w:pStyle w:val="FirstParagraph"/>
      </w:pPr>
      <w:r>
        <w:t xml:space="preserve">Localize o meio de pagamento personalizad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45" name="Picture"/>
            <a:graphic>
              <a:graphicData uri="http://schemas.openxmlformats.org/drawingml/2006/picture">
                <pic:pic>
                  <pic:nvPicPr>
                    <pic:cNvPr descr="images/np1/092-loja_virtual_meio_de_pagamento3.jp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esse tipo de meio-de-pagamento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48" name="Picture"/>
            <a:graphic>
              <a:graphicData uri="http://schemas.openxmlformats.org/drawingml/2006/picture">
                <pic:pic>
                  <pic:nvPicPr>
                    <pic:cNvPr descr="images/np1/093-loja_virtual_meio_de_pagamento_personalizado.jp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apenas a opção</w:t>
      </w:r>
      <w:r>
        <w:t xml:space="preserve"> </w:t>
      </w:r>
      <w:r>
        <w:t xml:space="preserve">“</w:t>
      </w:r>
      <w:r>
        <w:t xml:space="preserve">A combinar</w:t>
      </w:r>
      <w:r>
        <w:t xml:space="preserve">”</w:t>
      </w:r>
      <w:r>
        <w:t xml:space="preserve"> </w:t>
      </w:r>
      <w:r>
        <w:t xml:space="preserve">(referente a fazer a conferência de pagamento manualmente).</w:t>
      </w:r>
    </w:p>
    <w:p>
      <w:pPr>
        <w:pStyle w:val="BodyText"/>
      </w:pPr>
      <w:r>
        <w:drawing>
          <wp:inline>
            <wp:extent cx="5334000" cy="2320290"/>
            <wp:effectExtent b="0" l="0" r="0" t="0"/>
            <wp:docPr descr="" title="" id="451" name="Picture"/>
            <a:graphic>
              <a:graphicData uri="http://schemas.openxmlformats.org/drawingml/2006/picture">
                <pic:pic>
                  <pic:nvPicPr>
                    <pic:cNvPr descr="images/np1/094-loja_virtual_meio_de_pagamento_personalizado_A_combinar.jp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23017"/>
            <wp:effectExtent b="0" l="0" r="0" t="0"/>
            <wp:docPr descr="" title="" id="454" name="Picture"/>
            <a:graphic>
              <a:graphicData uri="http://schemas.openxmlformats.org/drawingml/2006/picture">
                <pic:pic>
                  <pic:nvPicPr>
                    <pic:cNvPr descr="images/np1/095-loja_virtual_meio_de_pagamento_personalizado_A_combinar.jp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. Apenas confirme que seu meio de pagamento está configurado e ativado.</w:t>
      </w:r>
    </w:p>
    <w:p>
      <w:pPr>
        <w:pStyle w:val="BodyText"/>
      </w:pPr>
      <w:r>
        <w:drawing>
          <wp:inline>
            <wp:extent cx="5334000" cy="3187712"/>
            <wp:effectExtent b="0" l="0" r="0" t="0"/>
            <wp:docPr descr="" title="" id="457" name="Picture"/>
            <a:graphic>
              <a:graphicData uri="http://schemas.openxmlformats.org/drawingml/2006/picture">
                <pic:pic>
                  <pic:nvPicPr>
                    <pic:cNvPr descr="images/np1/096-loja_virtual_meio_de_pagamento_personalizado_ativado.jp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9"/>
    <w:bookmarkStart w:id="478" w:name="Xd3e8793d576532e2f95f7a758bbeee41a61475c"/>
    <w:p>
      <w:pPr>
        <w:pStyle w:val="Heading4"/>
      </w:pPr>
      <w:r>
        <w:rPr>
          <w:rStyle w:val="SectionNumber"/>
        </w:rPr>
        <w:t xml:space="preserve">2.6.5.2</w:t>
      </w:r>
      <w:r>
        <w:tab/>
      </w:r>
      <w:r>
        <w:t xml:space="preserve">Simulação do comprador comprando uma camiseta</w:t>
      </w:r>
    </w:p>
    <w:p>
      <w:pPr>
        <w:pStyle w:val="FirstParagraph"/>
      </w:pPr>
      <w:r>
        <w:drawing>
          <wp:inline>
            <wp:extent cx="5334000" cy="2722110"/>
            <wp:effectExtent b="0" l="0" r="0" t="0"/>
            <wp:docPr descr="" title="" id="461" name="Picture"/>
            <a:graphic>
              <a:graphicData uri="http://schemas.openxmlformats.org/drawingml/2006/picture">
                <pic:pic>
                  <pic:nvPicPr>
                    <pic:cNvPr descr="images/np1/097-loja_virtual_iniciando_compra.jp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8830"/>
            <wp:effectExtent b="0" l="0" r="0" t="0"/>
            <wp:docPr descr="" title="" id="464" name="Picture"/>
            <a:graphic>
              <a:graphicData uri="http://schemas.openxmlformats.org/drawingml/2006/picture">
                <pic:pic>
                  <pic:nvPicPr>
                    <pic:cNvPr descr="images/np1/098-loja_virtual_iniciando_compra2.jp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67" name="Picture"/>
            <a:graphic>
              <a:graphicData uri="http://schemas.openxmlformats.org/drawingml/2006/picture">
                <pic:pic>
                  <pic:nvPicPr>
                    <pic:cNvPr descr="images/np1/099-loja_virtual_iniciando_compra3.jpg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70" name="Picture"/>
            <a:graphic>
              <a:graphicData uri="http://schemas.openxmlformats.org/drawingml/2006/picture">
                <pic:pic>
                  <pic:nvPicPr>
                    <pic:cNvPr descr="images/np1/100-loja_virtual_iniciando_compra4.jpg" id="471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73" name="Picture"/>
            <a:graphic>
              <a:graphicData uri="http://schemas.openxmlformats.org/drawingml/2006/picture">
                <pic:pic>
                  <pic:nvPicPr>
                    <pic:cNvPr descr="images/np1/101-loja_virtual_iniciando_compra5.jpg" id="474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76" name="Picture"/>
            <a:graphic>
              <a:graphicData uri="http://schemas.openxmlformats.org/drawingml/2006/picture">
                <pic:pic>
                  <pic:nvPicPr>
                    <pic:cNvPr descr="images/np1/102-loja_virtual_iniciando_compra6.jp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8"/>
    <w:bookmarkStart w:id="522" w:name="aprovação-manual-da-compra"/>
    <w:p>
      <w:pPr>
        <w:pStyle w:val="Heading4"/>
      </w:pPr>
      <w:r>
        <w:rPr>
          <w:rStyle w:val="SectionNumber"/>
        </w:rPr>
        <w:t xml:space="preserve">2.6.5.3</w:t>
      </w:r>
      <w:r>
        <w:tab/>
      </w:r>
      <w:r>
        <w:t xml:space="preserve">Aprovação manual da compra</w:t>
      </w:r>
    </w:p>
    <w:bookmarkStart w:id="482" w:name="X93be33674dc682bade2960392e565f604aa498c"/>
    <w:p>
      <w:pPr>
        <w:pStyle w:val="Heading5"/>
      </w:pPr>
      <w:r>
        <w:rPr>
          <w:rStyle w:val="SectionNumber"/>
        </w:rPr>
        <w:t xml:space="preserve">2.6.5.3.1</w:t>
      </w:r>
      <w:r>
        <w:tab/>
      </w:r>
      <w:r>
        <w:t xml:space="preserve">Cliente recebe status da compra (pedido e status de pagamento)</w:t>
      </w:r>
    </w:p>
    <w:p>
      <w:pPr>
        <w:pStyle w:val="FirstParagraph"/>
      </w:pPr>
      <w:r>
        <w:t xml:space="preserve">Neste ponto o comprador recebe um e-mail informando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úmero do ped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aso esse número é o #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 do pag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 que está aguardando pagamento</w:t>
            </w:r>
          </w:p>
        </w:tc>
      </w:tr>
    </w:tbl>
    <w:p>
      <w:pPr>
        <w:pStyle w:val="BodyText"/>
      </w:pPr>
      <w:r>
        <w:drawing>
          <wp:inline>
            <wp:extent cx="5334000" cy="2941052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images/np1/103-loja_virtual_cliente_email_confirmacao.jp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2"/>
    <w:bookmarkStart w:id="486" w:name="cliente-manda-comprovante-de-pagamento"/>
    <w:p>
      <w:pPr>
        <w:pStyle w:val="Heading5"/>
      </w:pPr>
      <w:r>
        <w:rPr>
          <w:rStyle w:val="SectionNumber"/>
        </w:rPr>
        <w:t xml:space="preserve">2.6.5.3.2</w:t>
      </w:r>
      <w:r>
        <w:tab/>
      </w:r>
      <w:r>
        <w:t xml:space="preserve">Cliente manda comprovante de pagamento</w:t>
      </w:r>
    </w:p>
    <w:p>
      <w:pPr>
        <w:pStyle w:val="FirstParagraph"/>
      </w:pPr>
      <w:r>
        <w:drawing>
          <wp:inline>
            <wp:extent cx="3143250" cy="6210300"/>
            <wp:effectExtent b="0" l="0" r="0" t="0"/>
            <wp:docPr descr="" title="" id="484" name="Picture"/>
            <a:graphic>
              <a:graphicData uri="http://schemas.openxmlformats.org/drawingml/2006/picture">
                <pic:pic>
                  <pic:nvPicPr>
                    <pic:cNvPr descr="images/np1/104-loja_virtual_cliente_comprovante_pagamento.jp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621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6"/>
    <w:bookmarkStart w:id="499" w:name="Xc0bad00c42897dd336a71553aca378c3ef449c4"/>
    <w:p>
      <w:pPr>
        <w:pStyle w:val="Heading5"/>
      </w:pPr>
      <w:r>
        <w:rPr>
          <w:rStyle w:val="SectionNumber"/>
        </w:rPr>
        <w:t xml:space="preserve">2.6.5.3.3</w:t>
      </w:r>
      <w:r>
        <w:tab/>
      </w:r>
      <w:r>
        <w:t xml:space="preserve">parte 01 - liberação pedido de venda no e-commerce</w:t>
      </w:r>
    </w:p>
    <w:p>
      <w:pPr>
        <w:pStyle w:val="FirstParagraph"/>
      </w:pPr>
      <w:r>
        <w:drawing>
          <wp:inline>
            <wp:extent cx="5334000" cy="2732048"/>
            <wp:effectExtent b="0" l="0" r="0" t="0"/>
            <wp:docPr descr="" title="" id="488" name="Picture"/>
            <a:graphic>
              <a:graphicData uri="http://schemas.openxmlformats.org/drawingml/2006/picture">
                <pic:pic>
                  <pic:nvPicPr>
                    <pic:cNvPr descr="images/np1/105-loja_virtual_lberar_venda1.jpg" id="489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564506"/>
            <wp:effectExtent b="0" l="0" r="0" t="0"/>
            <wp:docPr descr="" title="" id="491" name="Picture"/>
            <a:graphic>
              <a:graphicData uri="http://schemas.openxmlformats.org/drawingml/2006/picture">
                <pic:pic>
                  <pic:nvPicPr>
                    <pic:cNvPr descr="images/np1/106-loja_virtual_lberar_venda2.jpg" id="492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25001"/>
            <wp:effectExtent b="0" l="0" r="0" t="0"/>
            <wp:docPr descr="" title="" id="494" name="Picture"/>
            <a:graphic>
              <a:graphicData uri="http://schemas.openxmlformats.org/drawingml/2006/picture">
                <pic:pic>
                  <pic:nvPicPr>
                    <pic:cNvPr descr="images/np1/107-loja_virtual_lberar_venda3.jpg" id="495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97" name="Picture"/>
            <a:graphic>
              <a:graphicData uri="http://schemas.openxmlformats.org/drawingml/2006/picture">
                <pic:pic>
                  <pic:nvPicPr>
                    <pic:cNvPr descr="images/np1/108-loja_virtual_liberar_venda4.jpg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9"/>
    <w:bookmarkStart w:id="521" w:name="X52317ea1c2f19d951ad05545bdf5eab5766d166"/>
    <w:p>
      <w:pPr>
        <w:pStyle w:val="Heading5"/>
      </w:pPr>
      <w:r>
        <w:rPr>
          <w:rStyle w:val="SectionNumber"/>
        </w:rPr>
        <w:t xml:space="preserve">2.6.5.3.4</w:t>
      </w:r>
      <w:r>
        <w:tab/>
      </w:r>
      <w:r>
        <w:t xml:space="preserve">parte 02 - Fechar venda no ERP ( dar baixa no estoque e lançamento de contas )</w:t>
      </w:r>
    </w:p>
    <w:p>
      <w:pPr>
        <w:pStyle w:val="FirstParagraph"/>
      </w:pPr>
      <w:r>
        <w:t xml:space="preserve">OBS: conforme combiando, por razões de limitações do estduo de caso, não vamos emitir nota fiscal para esta venda.</w:t>
      </w:r>
    </w:p>
    <w:p>
      <w:pPr>
        <w:pStyle w:val="BodyText"/>
      </w:pPr>
      <w:r>
        <w:t xml:space="preserve">Acesse o módulo de vendas. Entre em pedidos de venda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images/np1/109-ERP_liberar_venda1.jp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ja qu o sistema já puxou a venda do e-commerce, mas pelo processo estar no</w:t>
      </w:r>
      <w:r>
        <w:t xml:space="preserve"> </w:t>
      </w:r>
      <w:r>
        <w:t xml:space="preserve">“</w:t>
      </w:r>
      <w:r>
        <w:t xml:space="preserve">modo manual</w:t>
      </w:r>
      <w:r>
        <w:t xml:space="preserve">”</w:t>
      </w:r>
      <w:r>
        <w:t xml:space="preserve">, precisamos fazer o sistem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ções manuais sobre a v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 e importâ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Atualizar o est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2 camisetas pretas existentes na loja, 1 foi vendida, portanto restando apenas 1 para ve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Atualizar as co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valor da venda, sem o frente, foi de R$ 90,00. Portanto entrou R$ 90,00 nas contas a receb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Fechar a venda dentro do E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a de ERP: para pode emitir nota fiscal e mandar embalar a camiseta, é preciso fechar o pedido primeiro.</w:t>
            </w:r>
          </w:p>
        </w:tc>
      </w:tr>
    </w:tbl>
    <w:p>
      <w:pPr>
        <w:pStyle w:val="BodyText"/>
      </w:pPr>
      <w:r>
        <w:t xml:space="preserve">Verifique o status atual da sua venda que foi recebida do e-commerce:</w:t>
      </w:r>
    </w:p>
    <w:p>
      <w:pPr>
        <w:pStyle w:val="BodyText"/>
      </w:pPr>
      <w:r>
        <w:drawing>
          <wp:inline>
            <wp:extent cx="5334000" cy="2004836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images/np1/110-ERP_liberar_venda2.jp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o estoque seguindo os passos abaixo:</w:t>
      </w:r>
    </w:p>
    <w:p>
      <w:pPr>
        <w:pStyle w:val="BodyText"/>
      </w:pPr>
      <w:r>
        <w:drawing>
          <wp:inline>
            <wp:extent cx="5334000" cy="2752063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images/np1/111-ERP_liberar_venda3.jp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as contas seguindo os passos abaixo: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images/np1/112-ERP_liberar_venda4.jp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che a venda seguindo os passos abaix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images/np1/113-ERP_liberar_venda5.jp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que uma observação (já que você fez o processo manualmente).</w:t>
      </w:r>
    </w:p>
    <w:p>
      <w:pPr>
        <w:pStyle w:val="BodyText"/>
      </w:pPr>
      <w:r>
        <w:drawing>
          <wp:inline>
            <wp:extent cx="4800600" cy="3829050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images/np1/114-ERP_liberar_venda6.jp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, agora é só verificar a sua venda finalizada.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images/np1/115-ERP_liberar_venda7.jp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béns para você que chegou aqui!</w:t>
      </w:r>
    </w:p>
    <w:p>
      <w:pPr>
        <w:pStyle w:val="BodyText"/>
      </w:pPr>
      <w:r>
        <w:t xml:space="preserve">Você implantou um e-commerce gerenciado por ERP para um cliente.</w:t>
      </w:r>
    </w:p>
    <w:bookmarkEnd w:id="521"/>
    <w:bookmarkEnd w:id="522"/>
    <w:bookmarkEnd w:id="523"/>
    <w:bookmarkEnd w:id="524"/>
    <w:bookmarkStart w:id="529" w:name="Xe5a819f6a6c7c9b35dbc77010a5236747c29c4d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CASO DE SUCESSO NO BRASIL DE UMA STARTUP, NESSE CASO ESPECÍFICAMENTE, DE I.A.</w:t>
      </w:r>
    </w:p>
    <w:bookmarkStart w:id="526" w:name="X79e5c6939b1c01ea35a3782bda74833716a6786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Fundada por brasileiro, CrewAI capta R$ 100M e atrai CEO da OpenAI</w:t>
      </w:r>
    </w:p>
    <w:p>
      <w:pPr>
        <w:pStyle w:val="FirstParagraph"/>
      </w:pPr>
      <w:r>
        <w:t xml:space="preserve">A matéria completa está em</w:t>
      </w:r>
      <w:r>
        <w:t xml:space="preserve"> </w:t>
      </w:r>
      <w:hyperlink r:id="rId525">
        <w:r>
          <w:rPr>
            <w:rStyle w:val="Hyperlink"/>
          </w:rPr>
          <w:t xml:space="preserve">https://startups.com.br/negocios/fundada-por-brasileiro-crewai-capta-r-100m-e-atrai-ceo-da-openai/</w:t>
        </w:r>
      </w:hyperlink>
    </w:p>
    <w:bookmarkEnd w:id="526"/>
    <w:bookmarkStart w:id="528" w:name="X049760b4013c55a36fcebb4db8c326c716775c7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CrewAI: Um guia com exemplos de sistemas de múltiplos agentes de IA</w:t>
      </w:r>
    </w:p>
    <w:p>
      <w:pPr>
        <w:pStyle w:val="FirstParagraph"/>
      </w:pPr>
      <w:r>
        <w:t xml:space="preserve">Como testar a ferramenta crewai através dos pacotes python</w:t>
      </w:r>
      <w:r>
        <w:t xml:space="preserve"> </w:t>
      </w:r>
      <w:r>
        <w:rPr>
          <w:rStyle w:val="VerbatimChar"/>
        </w:rPr>
        <w:t xml:space="preserve">crewai-tools crewai</w:t>
      </w:r>
    </w:p>
    <w:p>
      <w:pPr>
        <w:pStyle w:val="BodyText"/>
      </w:pPr>
      <w:hyperlink r:id="rId527">
        <w:r>
          <w:rPr>
            <w:rStyle w:val="Hyperlink"/>
          </w:rPr>
          <w:t xml:space="preserve">https://www.datacamp.com/pt/tutorial/crew-ai</w:t>
        </w:r>
      </w:hyperlink>
    </w:p>
    <w:bookmarkEnd w:id="528"/>
    <w:bookmarkEnd w:id="529"/>
    <w:bookmarkStart w:id="530" w:name="X4452de2d778f8e2b82623fcc2b5dbb087ab9eef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Lista de 100 Startups Brasileiras de Sucess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980"/>
        <w:gridCol w:w="429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de Atu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u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ços financeir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F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comida e merc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intoA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uguel e compr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e atividades físic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a online de móveis e artig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érci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logística e transpor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ção de marketing e ven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soc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para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diversos produ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tos e serviç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M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ero Edu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mpréstimo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corporativ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transporte de carg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utomação de market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entre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</w:tbl>
    <w:bookmarkEnd w:id="530"/>
    <w:bookmarkEnd w:id="531"/>
    <w:bookmarkStart w:id="543" w:name="infraestrutura-de-ti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FRAESTRUTURA DE TIC</w:t>
      </w:r>
    </w:p>
    <w:bookmarkStart w:id="532" w:name="introdução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trodução:</w:t>
      </w:r>
    </w:p>
    <w:bookmarkEnd w:id="532"/>
    <w:bookmarkStart w:id="539" w:name="componentes-da-infraestrutura-de-ti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ponentes da Infraestrutura de TIC</w:t>
      </w:r>
    </w:p>
    <w:bookmarkStart w:id="533" w:name="hardwar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Hardware</w:t>
      </w:r>
    </w:p>
    <w:bookmarkEnd w:id="533"/>
    <w:bookmarkStart w:id="534" w:name="redes-de-computadore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Redes de Computadores</w:t>
      </w:r>
    </w:p>
    <w:bookmarkEnd w:id="534"/>
    <w:bookmarkStart w:id="538" w:name="software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Software</w:t>
      </w:r>
    </w:p>
    <w:bookmarkStart w:id="536" w:name="serviços-de-tic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Serviços de TIC</w:t>
      </w:r>
    </w:p>
    <w:p>
      <w:pPr>
        <w:pStyle w:val="TableCaption"/>
      </w:pPr>
      <w:r>
        <w:t xml:space="preserve">Serviços de TIC</w:t>
      </w:r>
    </w:p>
    <w:tbl>
      <w:tblPr>
        <w:tblStyle w:val="Table"/>
        <w:tblW w:type="pct" w:w="4986"/>
        <w:tblLayout w:type="fixed"/>
        <w:tblLook w:firstRow="1" w:lastRow="0" w:firstColumn="0" w:lastColumn="0" w:noHBand="0" w:noVBand="0" w:val="0020"/>
        <w:tblCaption w:val="Serviços de TIC"/>
      </w:tblPr>
      <w:tblGrid>
        <w:gridCol w:w="1101"/>
        <w:gridCol w:w="6014"/>
        <w:gridCol w:w="7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Serviço Corpo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s servidores do servi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io eletrônico - E-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odo de comunicação digital que permite o envio e recebimento de mensagens através da internet;</w:t>
            </w:r>
          </w:p>
        </w:tc>
        <w:tc>
          <w:tcPr/>
          <w:p>
            <w:pPr>
              <w:numPr>
                <w:ilvl w:val="0"/>
                <w:numId w:val="1033"/>
              </w:numPr>
              <w:jc w:val="left"/>
            </w:pPr>
            <w:r>
              <w:t xml:space="preserve">Microsoft Exchage (windows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Postfix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Dovecot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SMTP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Arqu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aos usuários armazenar, acessar e distribuir arquivos digitais pela internet;</w:t>
            </w:r>
          </w:p>
        </w:tc>
        <w:tc>
          <w:tcPr/>
          <w:p>
            <w:pPr>
              <w:numPr>
                <w:ilvl w:val="0"/>
                <w:numId w:val="1034"/>
              </w:numPr>
              <w:jc w:val="left"/>
            </w:pPr>
            <w:r>
              <w:t xml:space="preserve">File Server (Windows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SAMBA (Linux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NF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Impress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que vários computadores em uma rede corporativa utilizem uma única impressora;</w:t>
            </w:r>
          </w:p>
        </w:tc>
        <w:tc>
          <w:tcPr/>
          <w:p>
            <w:pPr>
              <w:numPr>
                <w:ilvl w:val="0"/>
                <w:numId w:val="1035"/>
              </w:numPr>
              <w:jc w:val="left"/>
            </w:pPr>
            <w:r>
              <w:t xml:space="preserve">Spool Impressão (Windows)</w:t>
            </w:r>
          </w:p>
          <w:p>
            <w:pPr>
              <w:numPr>
                <w:ilvl w:val="0"/>
                <w:numId w:val="1035"/>
              </w:numPr>
              <w:jc w:val="left"/>
            </w:pPr>
            <w:r>
              <w:t xml:space="preserve">CUP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ço de Nomes de Domínio - D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essencialmente a</w:t>
            </w:r>
            <w:r>
              <w:t xml:space="preserve"> </w:t>
            </w:r>
            <w:r>
              <w:t xml:space="preserve">“</w:t>
            </w:r>
            <w:r>
              <w:t xml:space="preserve">lista telefônica</w:t>
            </w:r>
            <w:r>
              <w:t xml:space="preserve">”</w:t>
            </w:r>
            <w:r>
              <w:t xml:space="preserve"> </w:t>
            </w:r>
            <w:r>
              <w:t xml:space="preserve">da internet. Ele traduz nomes de domínio amigáveis (como</w:t>
            </w:r>
            <w:r>
              <w:t xml:space="preserve"> </w:t>
            </w:r>
            <w:r>
              <w:t xml:space="preserve">“</w:t>
            </w:r>
            <w:hyperlink r:id="rId535">
              <w:r>
                <w:rPr>
                  <w:rStyle w:val="Hyperlink"/>
                </w:rPr>
                <w:t xml:space="preserve">google.com</w:t>
              </w:r>
            </w:hyperlink>
            <w:r>
              <w:t xml:space="preserve">”</w:t>
            </w:r>
            <w:r>
              <w:t xml:space="preserve">) em endereços IP numéricos (como</w:t>
            </w:r>
            <w:r>
              <w:t xml:space="preserve"> </w:t>
            </w:r>
            <w:r>
              <w:t xml:space="preserve">“</w:t>
            </w:r>
            <w:r>
              <w:t xml:space="preserve">172.217.160.142</w:t>
            </w:r>
            <w:r>
              <w:t xml:space="preserve">”</w:t>
            </w:r>
            <w:r>
              <w:t xml:space="preserve">), que os computadores usam para se comunicar entre si.</w:t>
            </w:r>
          </w:p>
        </w:tc>
        <w:tc>
          <w:tcPr/>
          <w:p>
            <w:pPr>
              <w:numPr>
                <w:ilvl w:val="0"/>
                <w:numId w:val="1036"/>
              </w:numPr>
              <w:jc w:val="left"/>
            </w:pPr>
            <w:r>
              <w:t xml:space="preserve">Active Directory (Windows)</w:t>
            </w:r>
          </w:p>
          <w:p>
            <w:pPr>
              <w:numPr>
                <w:ilvl w:val="0"/>
                <w:numId w:val="1036"/>
              </w:numPr>
              <w:jc w:val="left"/>
            </w:pPr>
            <w:r>
              <w:t xml:space="preserve">Bin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mento de usuários da rede corpo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serviço de gerenciamento de usuários de rede corporativa, também conhecido como domínio, é um sistema centralizado que permite aos administradores de TI controlar e gerenciar o acesso de usuários e recursos em uma rede corporativa;</w:t>
            </w:r>
          </w:p>
        </w:tc>
        <w:tc>
          <w:tcPr/>
          <w:p>
            <w:pPr>
              <w:numPr>
                <w:ilvl w:val="0"/>
                <w:numId w:val="1037"/>
              </w:numPr>
              <w:jc w:val="left"/>
            </w:pPr>
            <w:r>
              <w:t xml:space="preserve">Active Diretory (Windows)</w:t>
            </w:r>
          </w:p>
          <w:p>
            <w:pPr>
              <w:numPr>
                <w:ilvl w:val="0"/>
                <w:numId w:val="1037"/>
              </w:numPr>
              <w:jc w:val="left"/>
            </w:pPr>
            <w:r>
              <w:t xml:space="preserve">LDAP (Linux)</w:t>
            </w:r>
          </w:p>
        </w:tc>
      </w:tr>
    </w:tbl>
    <w:bookmarkEnd w:id="536"/>
    <w:bookmarkStart w:id="537" w:name="X3376bddc71dc5f7161e8c6e923c03b5659af09a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Sistemas de Gerenciamento de Banco de Dados</w:t>
      </w:r>
    </w:p>
    <w:bookmarkEnd w:id="537"/>
    <w:bookmarkEnd w:id="538"/>
    <w:bookmarkEnd w:id="539"/>
    <w:bookmarkStart w:id="540" w:name="segurança-em-sistemas-de-informação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egurança em Sistemas de Informação</w:t>
      </w:r>
    </w:p>
    <w:bookmarkEnd w:id="540"/>
    <w:bookmarkStart w:id="542" w:name="exercícios-de-fixaçã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Exercícios de Fixação</w:t>
      </w:r>
    </w:p>
    <w:bookmarkStart w:id="541" w:name="hardware---inventário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Hardware - Inventário</w:t>
      </w:r>
    </w:p>
    <w:p>
      <w:pPr>
        <w:pStyle w:val="FirstParagraph"/>
      </w:pPr>
      <w:r>
        <w:rPr>
          <w:b/>
          <w:bCs/>
        </w:rPr>
        <w:t xml:space="preserve">Exercício 1 -</w:t>
      </w:r>
      <w:r>
        <w:t xml:space="preserve"> </w:t>
      </w:r>
      <w:r>
        <w:t xml:space="preserve">Você precisa levantar o montante de capital para comprar equipamentos que vão informatizar a empresa com o seguinte layout.</w:t>
      </w:r>
    </w:p>
    <w:p>
      <w:pPr>
        <w:pStyle w:val="BodyText"/>
      </w:pPr>
      <w:r>
        <w:t xml:space="preserve">A empresa tem 9 departamentos: Presidência com 3 funcionários, diretoria com 9 funcionários, departamento de TI 5 funcionários, departamento jurídico com 1 funcionário ,departamento de contabilidade com 5 funcionários, departamento de Recursos Humanos 3 funcionários, Departamento de Vendas 10 funcionários, Departamento de compras com 5 funcionários, Loja física com 10 funcionários e departamento de recursos materiais 5 funcionários. Com exceção dos funcionários da loja física, todos os funcionários usam um computador de mesa, uma mesa, um monitor 21 polegadas, uma cadeira e 1 telefone IP.</w:t>
      </w:r>
    </w:p>
    <w:p>
      <w:pPr>
        <w:pStyle w:val="BodyText"/>
      </w:pPr>
      <w:r>
        <w:t xml:space="preserve">Baseado nestas informações, monte a distribuição de funcionários e equipamentos:</w:t>
      </w:r>
    </w:p>
    <w:p>
      <w:pPr>
        <w:pStyle w:val="TableCaption"/>
      </w:pPr>
      <w:r>
        <w:t xml:space="preserve">Tabela 1 - Funcionários e equipamentos por departamen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ela 1 - Funcionários e equipamentos por departamento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oná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deM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21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</w:tbl>
    <w:p>
      <w:pPr>
        <w:pStyle w:val="BodyText"/>
      </w:pPr>
      <w:r>
        <w:t xml:space="preserve">Os equipamentos serão adquiridos em leilão. O melhor preço encontrado para cada item foi o seguinte:</w:t>
      </w:r>
    </w:p>
    <w:p>
      <w:pPr>
        <w:numPr>
          <w:ilvl w:val="0"/>
          <w:numId w:val="1038"/>
        </w:numPr>
      </w:pPr>
      <w:r>
        <w:t xml:space="preserve">Computador de mesa : R$ 4.289,00</w:t>
      </w:r>
    </w:p>
    <w:p>
      <w:pPr>
        <w:numPr>
          <w:ilvl w:val="0"/>
          <w:numId w:val="1038"/>
        </w:numPr>
      </w:pPr>
      <w:r>
        <w:t xml:space="preserve">Monitores 21’ : R$ 422,92</w:t>
      </w:r>
    </w:p>
    <w:p>
      <w:pPr>
        <w:numPr>
          <w:ilvl w:val="0"/>
          <w:numId w:val="1038"/>
        </w:numPr>
      </w:pPr>
      <w:r>
        <w:t xml:space="preserve">Mesas : R$ 195,00</w:t>
      </w:r>
    </w:p>
    <w:p>
      <w:pPr>
        <w:numPr>
          <w:ilvl w:val="0"/>
          <w:numId w:val="1038"/>
        </w:numPr>
      </w:pPr>
      <w:r>
        <w:t xml:space="preserve">Cadeiras : R$ 24,51</w:t>
      </w:r>
    </w:p>
    <w:p>
      <w:pPr>
        <w:numPr>
          <w:ilvl w:val="0"/>
          <w:numId w:val="1038"/>
        </w:numPr>
      </w:pPr>
      <w:r>
        <w:t xml:space="preserve">Telefones IP : R$ 589,34</w:t>
      </w:r>
    </w:p>
    <w:p>
      <w:pPr>
        <w:pStyle w:val="FirstParagraph"/>
      </w:pPr>
      <w:r>
        <w:t xml:space="preserve">Calcule:</w:t>
      </w:r>
    </w:p>
    <w:p>
      <w:pPr>
        <w:numPr>
          <w:ilvl w:val="0"/>
          <w:numId w:val="1039"/>
        </w:numPr>
      </w:pPr>
      <w:r>
        <w:t xml:space="preserve">Qual o INVESTIMENTO de cada departamento com cada equipamento ?</w:t>
      </w:r>
    </w:p>
    <w:p>
      <w:pPr>
        <w:numPr>
          <w:ilvl w:val="0"/>
          <w:numId w:val="1039"/>
        </w:numPr>
      </w:pPr>
      <w:r>
        <w:t xml:space="preserve">Qual o INVESTIMENTO da empresa com cada classe de equipamento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8.60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.806,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5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20,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304,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8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2,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9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,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9,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.89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29,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9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5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893,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8.73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146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.7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25,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9.467,00</w:t>
            </w:r>
          </w:p>
        </w:tc>
      </w:tr>
    </w:tbl>
    <w:p>
      <w:pPr>
        <w:numPr>
          <w:ilvl w:val="0"/>
          <w:numId w:val="1040"/>
        </w:numPr>
      </w:pPr>
      <w:r>
        <w:t xml:space="preserve">Qual o INVESTIMENTO de cada departamento com TIC ?</w:t>
      </w:r>
    </w:p>
    <w:p>
      <w:pPr>
        <w:numPr>
          <w:ilvl w:val="0"/>
          <w:numId w:val="1040"/>
        </w:numPr>
      </w:pPr>
      <w:r>
        <w:t xml:space="preserve">Qual o INVESTIMENTO necessário em TIC para informatizar a empresa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TIC Por departamento R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de TIC da empresa R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80.328,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9.686,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520,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5.207,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 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de Recursos 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</w:tbl>
    <w:bookmarkEnd w:id="541"/>
    <w:bookmarkEnd w:id="542"/>
    <w:bookmarkEnd w:id="543"/>
    <w:bookmarkStart w:id="546" w:name="sistemas-de-informação-e-funcionalidad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ISTEMAS DE INFORMAÇÃO E FUNCIONALIDADES</w:t>
      </w:r>
    </w:p>
    <w:bookmarkStart w:id="544" w:name="sistemas-integrados-de-gestã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istemas Integrados de Gestão</w:t>
      </w:r>
    </w:p>
    <w:bookmarkEnd w:id="544"/>
    <w:bookmarkStart w:id="545" w:name="comércio-eletrônic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mércio Eletrônico</w:t>
      </w:r>
    </w:p>
    <w:bookmarkEnd w:id="545"/>
    <w:bookmarkEnd w:id="546"/>
    <w:bookmarkStart w:id="550" w:name="X4ee8d261b69b0f3b87361967443c051f59a61c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omada de Decisão de Gestão do Conhecimento: Business Inteligence</w:t>
      </w:r>
    </w:p>
    <w:bookmarkStart w:id="548" w:name="X7c0b5dcefaba1b4965c532ff0dd26a682ad4e47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erramentas de B.I. e conceito de DashBoard</w:t>
      </w:r>
    </w:p>
    <w:bookmarkStart w:id="547" w:name="powerbi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owerBI</w:t>
      </w:r>
    </w:p>
    <w:bookmarkEnd w:id="547"/>
    <w:bookmarkEnd w:id="548"/>
    <w:bookmarkStart w:id="549" w:name="bancos-de-dados-oltp-e-olap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ancos de Dados OLTP e OLAP</w:t>
      </w:r>
    </w:p>
    <w:bookmarkEnd w:id="549"/>
    <w:bookmarkEnd w:id="550"/>
    <w:bookmarkStart w:id="554" w:name="tecnologias-emergentes-e-inovaçã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ECNOLOGIAS EMERGENTES E INOVAÇÃO EM TIC</w:t>
      </w:r>
    </w:p>
    <w:bookmarkStart w:id="551" w:name="virtualização-e-continentiza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VIRTUALIZAÇÃO E CONTINENTIZAÇÃO</w:t>
      </w:r>
    </w:p>
    <w:bookmarkEnd w:id="551"/>
    <w:bookmarkStart w:id="552" w:name="big-dat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BIG DATA</w:t>
      </w:r>
    </w:p>
    <w:bookmarkEnd w:id="552"/>
    <w:bookmarkStart w:id="553" w:name="assistentes-inteligente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ASSISTENTES INTELIGENTES</w:t>
      </w:r>
    </w:p>
    <w:bookmarkEnd w:id="553"/>
    <w:bookmarkEnd w:id="554"/>
    <w:bookmarkStart w:id="557" w:name="gestão-do-conhecimento-em-ti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ESTÃO DO CONHECIMENTO EM TIC</w:t>
      </w:r>
    </w:p>
    <w:bookmarkStart w:id="555" w:name="X5942519ce6af33cbfdd2e4e59bb192108d73e6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ceitos e Práticas de Gestão do Conhecimento</w:t>
      </w:r>
    </w:p>
    <w:bookmarkEnd w:id="555"/>
    <w:bookmarkStart w:id="556" w:name="Xc644c7aabf15c786ee3df6344f1694bbad7341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mplementação e Desafios da Gestão do Conhecimento</w:t>
      </w:r>
    </w:p>
    <w:bookmarkEnd w:id="556"/>
    <w:bookmarkEnd w:id="557"/>
    <w:bookmarkStart w:id="560" w:name="X83cf3277437a1f78eb7ff170c4cf16216835fd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</w:t>
      </w:r>
    </w:p>
    <w:bookmarkStart w:id="558" w:name="planilhas-eletrônica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lanilhas Eletrônicas</w:t>
      </w:r>
    </w:p>
    <w:bookmarkEnd w:id="558"/>
    <w:bookmarkStart w:id="559" w:name="processadores-de-text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rocessadores de Texto</w:t>
      </w:r>
    </w:p>
    <w:bookmarkEnd w:id="559"/>
    <w:bookmarkEnd w:id="560"/>
    <w:bookmarkStart w:id="563" w:name="X3478e65d25f357c78d84803a34987a6b34964b3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PLICATIVOS DE PRODUTIVIDADE E ESCRITÓRIO II</w:t>
      </w:r>
    </w:p>
    <w:bookmarkStart w:id="561" w:name="ferramentas-de-apresentaçã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Ferramentas de Apresentação</w:t>
      </w:r>
    </w:p>
    <w:bookmarkEnd w:id="561"/>
    <w:bookmarkStart w:id="562" w:name="tecnologias-de-comunicação-e-colabora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Tecnologias de Comunicação e Colaboração</w:t>
      </w:r>
    </w:p>
    <w:bookmarkEnd w:id="562"/>
    <w:bookmarkEnd w:id="5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8" Target="media/rId88.jpg" /><Relationship Type="http://schemas.openxmlformats.org/officeDocument/2006/relationships/image" Id="rId53" Target="media/rId53.jpg" /><Relationship Type="http://schemas.openxmlformats.org/officeDocument/2006/relationships/image" Id="rId91" Target="media/rId91.jpg" /><Relationship Type="http://schemas.openxmlformats.org/officeDocument/2006/relationships/image" Id="rId57" Target="media/rId57.jpg" /><Relationship Type="http://schemas.openxmlformats.org/officeDocument/2006/relationships/image" Id="rId50" Target="media/rId50.jpg" /><Relationship Type="http://schemas.openxmlformats.org/officeDocument/2006/relationships/image" Id="rId67" Target="media/rId67.png" /><Relationship Type="http://schemas.openxmlformats.org/officeDocument/2006/relationships/image" Id="rId37" Target="media/rId37.jpg" /><Relationship Type="http://schemas.openxmlformats.org/officeDocument/2006/relationships/image" Id="rId155" Target="media/rId155.jpg" /><Relationship Type="http://schemas.openxmlformats.org/officeDocument/2006/relationships/image" Id="rId158" Target="media/rId158.jpg" /><Relationship Type="http://schemas.openxmlformats.org/officeDocument/2006/relationships/image" Id="rId161" Target="media/rId161.jpg" /><Relationship Type="http://schemas.openxmlformats.org/officeDocument/2006/relationships/image" Id="rId164" Target="media/rId164.jpg" /><Relationship Type="http://schemas.openxmlformats.org/officeDocument/2006/relationships/image" Id="rId167" Target="media/rId167.jpg" /><Relationship Type="http://schemas.openxmlformats.org/officeDocument/2006/relationships/image" Id="rId171" Target="media/rId171.jpg" /><Relationship Type="http://schemas.openxmlformats.org/officeDocument/2006/relationships/image" Id="rId174" Target="media/rId174.jpg" /><Relationship Type="http://schemas.openxmlformats.org/officeDocument/2006/relationships/image" Id="rId177" Target="media/rId177.jpg" /><Relationship Type="http://schemas.openxmlformats.org/officeDocument/2006/relationships/image" Id="rId181" Target="media/rId181.jpg" /><Relationship Type="http://schemas.openxmlformats.org/officeDocument/2006/relationships/image" Id="rId184" Target="media/rId184.jpg" /><Relationship Type="http://schemas.openxmlformats.org/officeDocument/2006/relationships/image" Id="rId187" Target="media/rId187.jpg" /><Relationship Type="http://schemas.openxmlformats.org/officeDocument/2006/relationships/image" Id="rId190" Target="media/rId190.jpg" /><Relationship Type="http://schemas.openxmlformats.org/officeDocument/2006/relationships/image" Id="rId193" Target="media/rId193.jpg" /><Relationship Type="http://schemas.openxmlformats.org/officeDocument/2006/relationships/image" Id="rId196" Target="media/rId196.jpg" /><Relationship Type="http://schemas.openxmlformats.org/officeDocument/2006/relationships/image" Id="rId199" Target="media/rId199.jpg" /><Relationship Type="http://schemas.openxmlformats.org/officeDocument/2006/relationships/image" Id="rId202" Target="media/rId202.jpg" /><Relationship Type="http://schemas.openxmlformats.org/officeDocument/2006/relationships/image" Id="rId205" Target="media/rId205.jpg" /><Relationship Type="http://schemas.openxmlformats.org/officeDocument/2006/relationships/image" Id="rId208" Target="media/rId208.jpg" /><Relationship Type="http://schemas.openxmlformats.org/officeDocument/2006/relationships/image" Id="rId212" Target="media/rId212.jpg" /><Relationship Type="http://schemas.openxmlformats.org/officeDocument/2006/relationships/image" Id="rId215" Target="media/rId215.jpg" /><Relationship Type="http://schemas.openxmlformats.org/officeDocument/2006/relationships/image" Id="rId218" Target="media/rId218.jpg" /><Relationship Type="http://schemas.openxmlformats.org/officeDocument/2006/relationships/image" Id="rId221" Target="media/rId221.jpg" /><Relationship Type="http://schemas.openxmlformats.org/officeDocument/2006/relationships/image" Id="rId224" Target="media/rId224.jpg" /><Relationship Type="http://schemas.openxmlformats.org/officeDocument/2006/relationships/image" Id="rId227" Target="media/rId227.jpg" /><Relationship Type="http://schemas.openxmlformats.org/officeDocument/2006/relationships/image" Id="rId230" Target="media/rId230.jpg" /><Relationship Type="http://schemas.openxmlformats.org/officeDocument/2006/relationships/image" Id="rId233" Target="media/rId233.jpg" /><Relationship Type="http://schemas.openxmlformats.org/officeDocument/2006/relationships/image" Id="rId236" Target="media/rId236.jpg" /><Relationship Type="http://schemas.openxmlformats.org/officeDocument/2006/relationships/image" Id="rId239" Target="media/rId239.jpg" /><Relationship Type="http://schemas.openxmlformats.org/officeDocument/2006/relationships/image" Id="rId242" Target="media/rId242.jpg" /><Relationship Type="http://schemas.openxmlformats.org/officeDocument/2006/relationships/image" Id="rId245" Target="media/rId245.jpg" /><Relationship Type="http://schemas.openxmlformats.org/officeDocument/2006/relationships/image" Id="rId248" Target="media/rId248.jpg" /><Relationship Type="http://schemas.openxmlformats.org/officeDocument/2006/relationships/image" Id="rId251" Target="media/rId251.jpg" /><Relationship Type="http://schemas.openxmlformats.org/officeDocument/2006/relationships/image" Id="rId254" Target="media/rId254.jpg" /><Relationship Type="http://schemas.openxmlformats.org/officeDocument/2006/relationships/image" Id="rId258" Target="media/rId258.jpg" /><Relationship Type="http://schemas.openxmlformats.org/officeDocument/2006/relationships/image" Id="rId261" Target="media/rId261.jpg" /><Relationship Type="http://schemas.openxmlformats.org/officeDocument/2006/relationships/image" Id="rId264" Target="media/rId264.jpg" /><Relationship Type="http://schemas.openxmlformats.org/officeDocument/2006/relationships/image" Id="rId267" Target="media/rId267.jpg" /><Relationship Type="http://schemas.openxmlformats.org/officeDocument/2006/relationships/image" Id="rId270" Target="media/rId270.jpg" /><Relationship Type="http://schemas.openxmlformats.org/officeDocument/2006/relationships/image" Id="rId273" Target="media/rId273.jpg" /><Relationship Type="http://schemas.openxmlformats.org/officeDocument/2006/relationships/image" Id="rId276" Target="media/rId276.jpg" /><Relationship Type="http://schemas.openxmlformats.org/officeDocument/2006/relationships/image" Id="rId279" Target="media/rId279.jpg" /><Relationship Type="http://schemas.openxmlformats.org/officeDocument/2006/relationships/image" Id="rId282" Target="media/rId282.jpg" /><Relationship Type="http://schemas.openxmlformats.org/officeDocument/2006/relationships/image" Id="rId285" Target="media/rId285.jpg" /><Relationship Type="http://schemas.openxmlformats.org/officeDocument/2006/relationships/image" Id="rId288" Target="media/rId288.jpg" /><Relationship Type="http://schemas.openxmlformats.org/officeDocument/2006/relationships/image" Id="rId293" Target="media/rId293.jpg" /><Relationship Type="http://schemas.openxmlformats.org/officeDocument/2006/relationships/image" Id="rId296" Target="media/rId296.jpg" /><Relationship Type="http://schemas.openxmlformats.org/officeDocument/2006/relationships/image" Id="rId299" Target="media/rId299.jpg" /><Relationship Type="http://schemas.openxmlformats.org/officeDocument/2006/relationships/image" Id="rId302" Target="media/rId302.jpg" /><Relationship Type="http://schemas.openxmlformats.org/officeDocument/2006/relationships/image" Id="rId305" Target="media/rId305.jpg" /><Relationship Type="http://schemas.openxmlformats.org/officeDocument/2006/relationships/image" Id="rId311" Target="media/rId311.jpg" /><Relationship Type="http://schemas.openxmlformats.org/officeDocument/2006/relationships/image" Id="rId314" Target="media/rId314.jpg" /><Relationship Type="http://schemas.openxmlformats.org/officeDocument/2006/relationships/image" Id="rId317" Target="media/rId317.jpg" /><Relationship Type="http://schemas.openxmlformats.org/officeDocument/2006/relationships/image" Id="rId320" Target="media/rId320.jpg" /><Relationship Type="http://schemas.openxmlformats.org/officeDocument/2006/relationships/image" Id="rId323" Target="media/rId323.jpg" /><Relationship Type="http://schemas.openxmlformats.org/officeDocument/2006/relationships/image" Id="rId327" Target="media/rId327.jpg" /><Relationship Type="http://schemas.openxmlformats.org/officeDocument/2006/relationships/image" Id="rId330" Target="media/rId330.jpg" /><Relationship Type="http://schemas.openxmlformats.org/officeDocument/2006/relationships/image" Id="rId333" Target="media/rId333.jpg" /><Relationship Type="http://schemas.openxmlformats.org/officeDocument/2006/relationships/image" Id="rId336" Target="media/rId336.jpg" /><Relationship Type="http://schemas.openxmlformats.org/officeDocument/2006/relationships/image" Id="rId339" Target="media/rId339.jpg" /><Relationship Type="http://schemas.openxmlformats.org/officeDocument/2006/relationships/image" Id="rId342" Target="media/rId342.jpg" /><Relationship Type="http://schemas.openxmlformats.org/officeDocument/2006/relationships/image" Id="rId346" Target="media/rId346.jpg" /><Relationship Type="http://schemas.openxmlformats.org/officeDocument/2006/relationships/image" Id="rId349" Target="media/rId349.jpg" /><Relationship Type="http://schemas.openxmlformats.org/officeDocument/2006/relationships/image" Id="rId352" Target="media/rId352.jpg" /><Relationship Type="http://schemas.openxmlformats.org/officeDocument/2006/relationships/image" Id="rId355" Target="media/rId355.jpg" /><Relationship Type="http://schemas.openxmlformats.org/officeDocument/2006/relationships/image" Id="rId358" Target="media/rId358.jpg" /><Relationship Type="http://schemas.openxmlformats.org/officeDocument/2006/relationships/image" Id="rId361" Target="media/rId361.jpg" /><Relationship Type="http://schemas.openxmlformats.org/officeDocument/2006/relationships/image" Id="rId366" Target="media/rId366.jpg" /><Relationship Type="http://schemas.openxmlformats.org/officeDocument/2006/relationships/image" Id="rId369" Target="media/rId369.jpg" /><Relationship Type="http://schemas.openxmlformats.org/officeDocument/2006/relationships/image" Id="rId372" Target="media/rId372.jpg" /><Relationship Type="http://schemas.openxmlformats.org/officeDocument/2006/relationships/image" Id="rId375" Target="media/rId375.jpg" /><Relationship Type="http://schemas.openxmlformats.org/officeDocument/2006/relationships/image" Id="rId379" Target="media/rId379.jpg" /><Relationship Type="http://schemas.openxmlformats.org/officeDocument/2006/relationships/image" Id="rId382" Target="media/rId382.jpg" /><Relationship Type="http://schemas.openxmlformats.org/officeDocument/2006/relationships/image" Id="rId385" Target="media/rId385.jpg" /><Relationship Type="http://schemas.openxmlformats.org/officeDocument/2006/relationships/image" Id="rId388" Target="media/rId388.jpg" /><Relationship Type="http://schemas.openxmlformats.org/officeDocument/2006/relationships/image" Id="rId391" Target="media/rId391.jpg" /><Relationship Type="http://schemas.openxmlformats.org/officeDocument/2006/relationships/image" Id="rId394" Target="media/rId394.jpg" /><Relationship Type="http://schemas.openxmlformats.org/officeDocument/2006/relationships/image" Id="rId397" Target="media/rId397.jpg" /><Relationship Type="http://schemas.openxmlformats.org/officeDocument/2006/relationships/image" Id="rId401" Target="media/rId401.jpg" /><Relationship Type="http://schemas.openxmlformats.org/officeDocument/2006/relationships/image" Id="rId404" Target="media/rId404.jpg" /><Relationship Type="http://schemas.openxmlformats.org/officeDocument/2006/relationships/image" Id="rId407" Target="media/rId407.jpg" /><Relationship Type="http://schemas.openxmlformats.org/officeDocument/2006/relationships/image" Id="rId410" Target="media/rId410.jpg" /><Relationship Type="http://schemas.openxmlformats.org/officeDocument/2006/relationships/image" Id="rId414" Target="media/rId414.jpg" /><Relationship Type="http://schemas.openxmlformats.org/officeDocument/2006/relationships/image" Id="rId417" Target="media/rId417.jpg" /><Relationship Type="http://schemas.openxmlformats.org/officeDocument/2006/relationships/image" Id="rId420" Target="media/rId420.jpg" /><Relationship Type="http://schemas.openxmlformats.org/officeDocument/2006/relationships/image" Id="rId423" Target="media/rId423.jpg" /><Relationship Type="http://schemas.openxmlformats.org/officeDocument/2006/relationships/image" Id="rId426" Target="media/rId426.jpg" /><Relationship Type="http://schemas.openxmlformats.org/officeDocument/2006/relationships/image" Id="rId429" Target="media/rId429.jpg" /><Relationship Type="http://schemas.openxmlformats.org/officeDocument/2006/relationships/image" Id="rId433" Target="media/rId433.jpg" /><Relationship Type="http://schemas.openxmlformats.org/officeDocument/2006/relationships/image" Id="rId438" Target="media/rId438.jpg" /><Relationship Type="http://schemas.openxmlformats.org/officeDocument/2006/relationships/image" Id="rId441" Target="media/rId441.jpg" /><Relationship Type="http://schemas.openxmlformats.org/officeDocument/2006/relationships/image" Id="rId444" Target="media/rId444.jpg" /><Relationship Type="http://schemas.openxmlformats.org/officeDocument/2006/relationships/image" Id="rId447" Target="media/rId447.jpg" /><Relationship Type="http://schemas.openxmlformats.org/officeDocument/2006/relationships/image" Id="rId450" Target="media/rId450.jpg" /><Relationship Type="http://schemas.openxmlformats.org/officeDocument/2006/relationships/image" Id="rId453" Target="media/rId453.jpg" /><Relationship Type="http://schemas.openxmlformats.org/officeDocument/2006/relationships/image" Id="rId456" Target="media/rId456.jpg" /><Relationship Type="http://schemas.openxmlformats.org/officeDocument/2006/relationships/image" Id="rId460" Target="media/rId460.jpg" /><Relationship Type="http://schemas.openxmlformats.org/officeDocument/2006/relationships/image" Id="rId463" Target="media/rId463.jpg" /><Relationship Type="http://schemas.openxmlformats.org/officeDocument/2006/relationships/image" Id="rId466" Target="media/rId466.jpg" /><Relationship Type="http://schemas.openxmlformats.org/officeDocument/2006/relationships/image" Id="rId469" Target="media/rId469.jpg" /><Relationship Type="http://schemas.openxmlformats.org/officeDocument/2006/relationships/image" Id="rId472" Target="media/rId472.jpg" /><Relationship Type="http://schemas.openxmlformats.org/officeDocument/2006/relationships/image" Id="rId475" Target="media/rId475.jpg" /><Relationship Type="http://schemas.openxmlformats.org/officeDocument/2006/relationships/image" Id="rId479" Target="media/rId479.jpg" /><Relationship Type="http://schemas.openxmlformats.org/officeDocument/2006/relationships/image" Id="rId483" Target="media/rId483.jpg" /><Relationship Type="http://schemas.openxmlformats.org/officeDocument/2006/relationships/image" Id="rId487" Target="media/rId487.jpg" /><Relationship Type="http://schemas.openxmlformats.org/officeDocument/2006/relationships/image" Id="rId490" Target="media/rId490.jpg" /><Relationship Type="http://schemas.openxmlformats.org/officeDocument/2006/relationships/image" Id="rId493" Target="media/rId493.jpg" /><Relationship Type="http://schemas.openxmlformats.org/officeDocument/2006/relationships/image" Id="rId496" Target="media/rId496.jpg" /><Relationship Type="http://schemas.openxmlformats.org/officeDocument/2006/relationships/image" Id="rId500" Target="media/rId500.jpg" /><Relationship Type="http://schemas.openxmlformats.org/officeDocument/2006/relationships/image" Id="rId503" Target="media/rId503.jpg" /><Relationship Type="http://schemas.openxmlformats.org/officeDocument/2006/relationships/image" Id="rId506" Target="media/rId506.jpg" /><Relationship Type="http://schemas.openxmlformats.org/officeDocument/2006/relationships/image" Id="rId509" Target="media/rId509.jpg" /><Relationship Type="http://schemas.openxmlformats.org/officeDocument/2006/relationships/image" Id="rId512" Target="media/rId512.jpg" /><Relationship Type="http://schemas.openxmlformats.org/officeDocument/2006/relationships/image" Id="rId515" Target="media/rId515.jpg" /><Relationship Type="http://schemas.openxmlformats.org/officeDocument/2006/relationships/image" Id="rId518" Target="media/rId518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75" Target="media/rId75.jpg" /><Relationship Type="http://schemas.openxmlformats.org/officeDocument/2006/relationships/image" Id="rId62" Target="media/rId62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97" Target="media/rId97.png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40" Target="https://cetic.br/pesquisa/domicilios/" TargetMode="External" /><Relationship Type="http://schemas.openxmlformats.org/officeDocument/2006/relationships/hyperlink" Id="rId142" Target="https://cetic.br/pt/pesquisa/educacao/" TargetMode="External" /><Relationship Type="http://schemas.openxmlformats.org/officeDocument/2006/relationships/hyperlink" Id="rId141" Target="https://cetic.br/pt/pesquisa/empresas/" TargetMode="External" /><Relationship Type="http://schemas.openxmlformats.org/officeDocument/2006/relationships/hyperlink" Id="rId145" Target="https://cetic.br/pt/pesquisa/governo-eletronico/" TargetMode="External" /><Relationship Type="http://schemas.openxmlformats.org/officeDocument/2006/relationships/hyperlink" Id="rId144" Target="https://cetic.br/pt/pesquisa/osfil/" TargetMode="External" /><Relationship Type="http://schemas.openxmlformats.org/officeDocument/2006/relationships/hyperlink" Id="rId143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25" Target="https://startups.com.br/negocios/fundada-por-brasileiro-crewai-capta-r-100m-e-atrai-ceo-da-openai/" TargetMode="External" /><Relationship Type="http://schemas.openxmlformats.org/officeDocument/2006/relationships/hyperlink" Id="rId106" Target="https://www.bling.com.br/" TargetMode="External" /><Relationship Type="http://schemas.openxmlformats.org/officeDocument/2006/relationships/hyperlink" Id="rId527" Target="https://www.datacamp.com/pt/tutorial/crew-ai" TargetMode="External" /><Relationship Type="http://schemas.openxmlformats.org/officeDocument/2006/relationships/hyperlink" Id="rId535" Target="https://www.google.com/search?q=google.com" TargetMode="External" /><Relationship Type="http://schemas.openxmlformats.org/officeDocument/2006/relationships/hyperlink" Id="rId148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46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47" Target="https://www.ibge.gov.br/estatisticas/multidominio/ciencia-tecnologia-e-inovacao/9141-pesquisa-de-inovacao.html" TargetMode="External" /><Relationship Type="http://schemas.openxmlformats.org/officeDocument/2006/relationships/hyperlink" Id="rId103" Target="https://www.infor.com/pt-br" TargetMode="External" /><Relationship Type="http://schemas.openxmlformats.org/officeDocument/2006/relationships/hyperlink" Id="rId102" Target="https://www.microsoft.com/pt-br/dynamics-365/pricing-overview" TargetMode="External" /><Relationship Type="http://schemas.openxmlformats.org/officeDocument/2006/relationships/hyperlink" Id="rId104" Target="https://www.netsuite.com/portal/br/products/erp.shtml" TargetMode="External" /><Relationship Type="http://schemas.openxmlformats.org/officeDocument/2006/relationships/hyperlink" Id="rId154" Target="https://www.nuvemshop.com.br/" TargetMode="External" /><Relationship Type="http://schemas.openxmlformats.org/officeDocument/2006/relationships/hyperlink" Id="rId101" Target="https://www.oracle.com/br/erp/" TargetMode="External" /><Relationship Type="http://schemas.openxmlformats.org/officeDocument/2006/relationships/hyperlink" Id="rId100" Target="https://www.sap.com/brazil/products/erp.html" TargetMode="External" /><Relationship Type="http://schemas.openxmlformats.org/officeDocument/2006/relationships/hyperlink" Id="rId105" Target="https://www.totvs.com/sistema-de-gesta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40" Target="https://cetic.br/pesquisa/domicilios/" TargetMode="External" /><Relationship Type="http://schemas.openxmlformats.org/officeDocument/2006/relationships/hyperlink" Id="rId142" Target="https://cetic.br/pt/pesquisa/educacao/" TargetMode="External" /><Relationship Type="http://schemas.openxmlformats.org/officeDocument/2006/relationships/hyperlink" Id="rId141" Target="https://cetic.br/pt/pesquisa/empresas/" TargetMode="External" /><Relationship Type="http://schemas.openxmlformats.org/officeDocument/2006/relationships/hyperlink" Id="rId145" Target="https://cetic.br/pt/pesquisa/governo-eletronico/" TargetMode="External" /><Relationship Type="http://schemas.openxmlformats.org/officeDocument/2006/relationships/hyperlink" Id="rId144" Target="https://cetic.br/pt/pesquisa/osfil/" TargetMode="External" /><Relationship Type="http://schemas.openxmlformats.org/officeDocument/2006/relationships/hyperlink" Id="rId143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25" Target="https://startups.com.br/negocios/fundada-por-brasileiro-crewai-capta-r-100m-e-atrai-ceo-da-openai/" TargetMode="External" /><Relationship Type="http://schemas.openxmlformats.org/officeDocument/2006/relationships/hyperlink" Id="rId106" Target="https://www.bling.com.br/" TargetMode="External" /><Relationship Type="http://schemas.openxmlformats.org/officeDocument/2006/relationships/hyperlink" Id="rId527" Target="https://www.datacamp.com/pt/tutorial/crew-ai" TargetMode="External" /><Relationship Type="http://schemas.openxmlformats.org/officeDocument/2006/relationships/hyperlink" Id="rId535" Target="https://www.google.com/search?q=google.com" TargetMode="External" /><Relationship Type="http://schemas.openxmlformats.org/officeDocument/2006/relationships/hyperlink" Id="rId148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46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47" Target="https://www.ibge.gov.br/estatisticas/multidominio/ciencia-tecnologia-e-inovacao/9141-pesquisa-de-inovacao.html" TargetMode="External" /><Relationship Type="http://schemas.openxmlformats.org/officeDocument/2006/relationships/hyperlink" Id="rId103" Target="https://www.infor.com/pt-br" TargetMode="External" /><Relationship Type="http://schemas.openxmlformats.org/officeDocument/2006/relationships/hyperlink" Id="rId102" Target="https://www.microsoft.com/pt-br/dynamics-365/pricing-overview" TargetMode="External" /><Relationship Type="http://schemas.openxmlformats.org/officeDocument/2006/relationships/hyperlink" Id="rId104" Target="https://www.netsuite.com/portal/br/products/erp.shtml" TargetMode="External" /><Relationship Type="http://schemas.openxmlformats.org/officeDocument/2006/relationships/hyperlink" Id="rId154" Target="https://www.nuvemshop.com.br/" TargetMode="External" /><Relationship Type="http://schemas.openxmlformats.org/officeDocument/2006/relationships/hyperlink" Id="rId101" Target="https://www.oracle.com/br/erp/" TargetMode="External" /><Relationship Type="http://schemas.openxmlformats.org/officeDocument/2006/relationships/hyperlink" Id="rId100" Target="https://www.sap.com/brazil/products/erp.html" TargetMode="External" /><Relationship Type="http://schemas.openxmlformats.org/officeDocument/2006/relationships/hyperlink" Id="rId105" Target="https://www.totvs.com/sistema-de-gesta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31T05:44:57Z</dcterms:created>
  <dcterms:modified xsi:type="dcterms:W3CDTF">2025-03-31T05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31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